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D6C3AB" w14:textId="342EA1BB" w:rsidR="009D33F2" w:rsidRPr="002C6D4C" w:rsidRDefault="00DE531A" w:rsidP="009D33F2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  <w:r w:rsidRPr="002C6D4C">
        <w:rPr>
          <w:rFonts w:ascii="Garamond" w:hAnsi="Garamond" w:cstheme="minorHAnsi"/>
          <w:sz w:val="28"/>
          <w:szCs w:val="28"/>
        </w:rPr>
        <w:t>FORMULARIO DE POSTULACIÓN</w:t>
      </w:r>
    </w:p>
    <w:p w14:paraId="13BE660C" w14:textId="59E785A5" w:rsidR="009D33F2" w:rsidRPr="002C6D4C" w:rsidRDefault="009D33F2" w:rsidP="009D33F2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  <w:r w:rsidRPr="002C6D4C">
        <w:rPr>
          <w:rFonts w:ascii="Garamond" w:hAnsi="Garamond" w:cstheme="minorHAnsi"/>
          <w:sz w:val="28"/>
          <w:szCs w:val="28"/>
        </w:rPr>
        <w:t xml:space="preserve">PROGRAMA DE DOCTORADO EN </w:t>
      </w:r>
      <w:r w:rsidR="0008729F" w:rsidRPr="002C6D4C">
        <w:rPr>
          <w:rFonts w:ascii="Garamond" w:hAnsi="Garamond" w:cstheme="minorHAnsi"/>
          <w:sz w:val="28"/>
          <w:szCs w:val="28"/>
        </w:rPr>
        <w:t>DERECHO</w:t>
      </w:r>
    </w:p>
    <w:p w14:paraId="0A5D8632" w14:textId="74F757A4" w:rsidR="009D33F2" w:rsidRPr="002C6D4C" w:rsidRDefault="0008729F" w:rsidP="009D33F2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  <w:r w:rsidRPr="002C6D4C">
        <w:rPr>
          <w:rFonts w:ascii="Garamond" w:hAnsi="Garamond" w:cstheme="minorHAnsi"/>
          <w:sz w:val="28"/>
          <w:szCs w:val="28"/>
        </w:rPr>
        <w:t xml:space="preserve">COHORTE </w:t>
      </w:r>
      <w:r w:rsidR="009D33F2" w:rsidRPr="002C6D4C">
        <w:rPr>
          <w:rFonts w:ascii="Garamond" w:hAnsi="Garamond" w:cstheme="minorHAnsi"/>
          <w:sz w:val="28"/>
          <w:szCs w:val="28"/>
        </w:rPr>
        <w:t>202</w:t>
      </w:r>
      <w:r w:rsidR="000611C4">
        <w:rPr>
          <w:rFonts w:ascii="Garamond" w:hAnsi="Garamond" w:cstheme="minorHAnsi"/>
          <w:sz w:val="28"/>
          <w:szCs w:val="28"/>
        </w:rPr>
        <w:t>7</w:t>
      </w:r>
    </w:p>
    <w:p w14:paraId="1382303C" w14:textId="40F1E99B" w:rsidR="008852F9" w:rsidRPr="002C6D4C" w:rsidRDefault="008852F9" w:rsidP="000447D6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</w:p>
    <w:p w14:paraId="41C1B09D" w14:textId="62378CAF" w:rsidR="009D33F2" w:rsidRPr="002C6D4C" w:rsidRDefault="009D33F2" w:rsidP="000447D6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  <w:r w:rsidRPr="002C6D4C">
        <w:rPr>
          <w:rFonts w:ascii="Garamond" w:hAnsi="Garamond" w:cstheme="minorHAnsi"/>
          <w:sz w:val="28"/>
          <w:szCs w:val="28"/>
        </w:rPr>
        <w:t xml:space="preserve">INICIO DE POSTULACIONES: </w:t>
      </w:r>
      <w:r w:rsidR="002C6D4C" w:rsidRPr="002C6D4C">
        <w:rPr>
          <w:rFonts w:ascii="Garamond" w:hAnsi="Garamond" w:cstheme="minorHAnsi"/>
          <w:sz w:val="28"/>
          <w:szCs w:val="28"/>
        </w:rPr>
        <w:t>01</w:t>
      </w:r>
      <w:r w:rsidR="00483AC8" w:rsidRPr="002C6D4C">
        <w:rPr>
          <w:rFonts w:ascii="Garamond" w:hAnsi="Garamond" w:cstheme="minorHAnsi"/>
          <w:sz w:val="28"/>
          <w:szCs w:val="28"/>
        </w:rPr>
        <w:t>/</w:t>
      </w:r>
      <w:r w:rsidR="00204C8E" w:rsidRPr="002C6D4C">
        <w:rPr>
          <w:rFonts w:ascii="Garamond" w:hAnsi="Garamond" w:cstheme="minorHAnsi"/>
          <w:sz w:val="28"/>
          <w:szCs w:val="28"/>
        </w:rPr>
        <w:t>0</w:t>
      </w:r>
      <w:r w:rsidR="002C6D4C" w:rsidRPr="002C6D4C">
        <w:rPr>
          <w:rFonts w:ascii="Garamond" w:hAnsi="Garamond" w:cstheme="minorHAnsi"/>
          <w:sz w:val="28"/>
          <w:szCs w:val="28"/>
        </w:rPr>
        <w:t>7</w:t>
      </w:r>
      <w:r w:rsidR="00483AC8" w:rsidRPr="002C6D4C">
        <w:rPr>
          <w:rFonts w:ascii="Garamond" w:hAnsi="Garamond" w:cstheme="minorHAnsi"/>
          <w:sz w:val="28"/>
          <w:szCs w:val="28"/>
        </w:rPr>
        <w:t>/202</w:t>
      </w:r>
      <w:r w:rsidR="000611C4">
        <w:rPr>
          <w:rFonts w:ascii="Garamond" w:hAnsi="Garamond" w:cstheme="minorHAnsi"/>
          <w:sz w:val="28"/>
          <w:szCs w:val="28"/>
        </w:rPr>
        <w:t>6</w:t>
      </w:r>
    </w:p>
    <w:p w14:paraId="378CBF6C" w14:textId="2781B8F5" w:rsidR="009D33F2" w:rsidRPr="002C6D4C" w:rsidRDefault="009D33F2" w:rsidP="000447D6">
      <w:pPr>
        <w:pStyle w:val="Textoindependiente"/>
        <w:tabs>
          <w:tab w:val="center" w:pos="3960"/>
          <w:tab w:val="center" w:pos="7920"/>
        </w:tabs>
        <w:rPr>
          <w:rFonts w:ascii="Garamond" w:hAnsi="Garamond" w:cstheme="minorHAnsi"/>
          <w:sz w:val="28"/>
          <w:szCs w:val="28"/>
        </w:rPr>
      </w:pPr>
      <w:r w:rsidRPr="002C6D4C">
        <w:rPr>
          <w:rFonts w:ascii="Garamond" w:hAnsi="Garamond" w:cstheme="minorHAnsi"/>
          <w:sz w:val="28"/>
          <w:szCs w:val="28"/>
        </w:rPr>
        <w:t xml:space="preserve">FECHA MÁXIMA DE RECEPCIÓN DE SOLICITUDES: </w:t>
      </w:r>
      <w:r w:rsidR="0008729F" w:rsidRPr="002C6D4C">
        <w:rPr>
          <w:rFonts w:ascii="Garamond" w:hAnsi="Garamond" w:cstheme="minorHAnsi"/>
          <w:sz w:val="28"/>
          <w:szCs w:val="28"/>
        </w:rPr>
        <w:t>3</w:t>
      </w:r>
      <w:r w:rsidR="00ED5E56">
        <w:rPr>
          <w:rFonts w:ascii="Garamond" w:hAnsi="Garamond" w:cstheme="minorHAnsi"/>
          <w:sz w:val="28"/>
          <w:szCs w:val="28"/>
        </w:rPr>
        <w:t>1</w:t>
      </w:r>
      <w:r w:rsidR="00483AC8" w:rsidRPr="002C6D4C">
        <w:rPr>
          <w:rFonts w:ascii="Garamond" w:hAnsi="Garamond" w:cstheme="minorHAnsi"/>
          <w:sz w:val="28"/>
          <w:szCs w:val="28"/>
        </w:rPr>
        <w:t>/</w:t>
      </w:r>
      <w:r w:rsidR="002C6D4C" w:rsidRPr="002C6D4C">
        <w:rPr>
          <w:rFonts w:ascii="Garamond" w:hAnsi="Garamond" w:cstheme="minorHAnsi"/>
          <w:sz w:val="28"/>
          <w:szCs w:val="28"/>
        </w:rPr>
        <w:t>10</w:t>
      </w:r>
      <w:r w:rsidR="00483AC8" w:rsidRPr="002C6D4C">
        <w:rPr>
          <w:rFonts w:ascii="Garamond" w:hAnsi="Garamond" w:cstheme="minorHAnsi"/>
          <w:sz w:val="28"/>
          <w:szCs w:val="28"/>
        </w:rPr>
        <w:t>/202</w:t>
      </w:r>
      <w:r w:rsidR="000611C4">
        <w:rPr>
          <w:rFonts w:ascii="Garamond" w:hAnsi="Garamond" w:cstheme="minorHAnsi"/>
          <w:sz w:val="28"/>
          <w:szCs w:val="28"/>
        </w:rPr>
        <w:t>6</w:t>
      </w:r>
    </w:p>
    <w:p w14:paraId="5D75664E" w14:textId="770FD832" w:rsidR="00167B7D" w:rsidRPr="002C6D4C" w:rsidRDefault="00167B7D" w:rsidP="000447D6">
      <w:pPr>
        <w:pStyle w:val="Textoindependiente"/>
        <w:tabs>
          <w:tab w:val="center" w:pos="3960"/>
          <w:tab w:val="center" w:pos="7920"/>
        </w:tabs>
        <w:rPr>
          <w:rFonts w:ascii="Garamond" w:hAnsi="Garamond" w:cs="Arial"/>
          <w:i/>
          <w:iCs/>
          <w:sz w:val="28"/>
          <w:szCs w:val="28"/>
        </w:rPr>
      </w:pPr>
    </w:p>
    <w:p w14:paraId="42532139" w14:textId="403E3CE1" w:rsidR="00167B7D" w:rsidRPr="002C6D4C" w:rsidRDefault="00167B7D" w:rsidP="00167B7D">
      <w:pPr>
        <w:pStyle w:val="Textoindependiente"/>
        <w:numPr>
          <w:ilvl w:val="0"/>
          <w:numId w:val="3"/>
        </w:numPr>
        <w:tabs>
          <w:tab w:val="center" w:pos="3960"/>
          <w:tab w:val="center" w:pos="7920"/>
        </w:tabs>
        <w:jc w:val="both"/>
        <w:rPr>
          <w:rFonts w:ascii="Garamond" w:hAnsi="Garamond" w:cs="Arial"/>
        </w:rPr>
      </w:pPr>
      <w:r w:rsidRPr="002C6D4C">
        <w:rPr>
          <w:rFonts w:ascii="Garamond" w:hAnsi="Garamond" w:cs="Arial"/>
          <w:sz w:val="28"/>
          <w:szCs w:val="28"/>
        </w:rPr>
        <w:t>ANTECEDENTES PERSONALES DEL POSTULANTE</w:t>
      </w:r>
    </w:p>
    <w:p w14:paraId="4456F593" w14:textId="26251A74" w:rsidR="008852F9" w:rsidRPr="002C6D4C" w:rsidRDefault="008852F9" w:rsidP="004758DE">
      <w:pPr>
        <w:jc w:val="center"/>
        <w:rPr>
          <w:rFonts w:ascii="Garamond" w:hAnsi="Garamond"/>
          <w:sz w:val="22"/>
          <w:szCs w:val="22"/>
        </w:rPr>
      </w:pPr>
    </w:p>
    <w:p w14:paraId="7874A50F" w14:textId="77777777" w:rsidR="00483AC8" w:rsidRPr="002C6D4C" w:rsidRDefault="00483AC8" w:rsidP="00890F03">
      <w:pPr>
        <w:ind w:left="1416"/>
        <w:jc w:val="center"/>
        <w:rPr>
          <w:rFonts w:ascii="Garamond" w:hAnsi="Garamond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453"/>
        <w:gridCol w:w="1481"/>
        <w:gridCol w:w="1042"/>
        <w:gridCol w:w="68"/>
        <w:gridCol w:w="1032"/>
        <w:gridCol w:w="1347"/>
        <w:gridCol w:w="2157"/>
      </w:tblGrid>
      <w:tr w:rsidR="008852F9" w:rsidRPr="002C6D4C" w14:paraId="489A49DA" w14:textId="77777777" w:rsidTr="008F27C9">
        <w:trPr>
          <w:cantSplit/>
        </w:trPr>
        <w:tc>
          <w:tcPr>
            <w:tcW w:w="9514" w:type="dxa"/>
            <w:gridSpan w:val="8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717D6DA" w14:textId="77777777" w:rsidR="008852F9" w:rsidRPr="002C6D4C" w:rsidRDefault="00167B7D" w:rsidP="004758DE">
            <w:pPr>
              <w:pStyle w:val="Ttulo1"/>
              <w:framePr w:hSpace="0" w:wrap="auto" w:vAnchor="margin" w:hAnchor="text" w:yAlign="inline"/>
              <w:rPr>
                <w:rFonts w:ascii="Garamond" w:hAnsi="Garamond"/>
                <w:caps/>
                <w:szCs w:val="22"/>
              </w:rPr>
            </w:pPr>
            <w:r w:rsidRPr="002C6D4C">
              <w:rPr>
                <w:rFonts w:ascii="Garamond" w:hAnsi="Garamond"/>
                <w:caps/>
                <w:szCs w:val="22"/>
              </w:rPr>
              <w:t>DATOS</w:t>
            </w:r>
            <w:r w:rsidR="00DE531A" w:rsidRPr="002C6D4C">
              <w:rPr>
                <w:rFonts w:ascii="Garamond" w:hAnsi="Garamond"/>
                <w:caps/>
                <w:szCs w:val="22"/>
              </w:rPr>
              <w:t xml:space="preserve"> DEL POSTULANTE</w:t>
            </w:r>
            <w:r w:rsidR="005E172A" w:rsidRPr="002C6D4C">
              <w:rPr>
                <w:rFonts w:ascii="Garamond" w:hAnsi="Garamond"/>
                <w:caps/>
                <w:szCs w:val="22"/>
              </w:rPr>
              <w:t>:</w:t>
            </w:r>
          </w:p>
        </w:tc>
      </w:tr>
      <w:tr w:rsidR="00B846AF" w:rsidRPr="002C6D4C" w14:paraId="72DE68D2" w14:textId="77777777" w:rsidTr="00BB39BC">
        <w:trPr>
          <w:cantSplit/>
        </w:trPr>
        <w:tc>
          <w:tcPr>
            <w:tcW w:w="2387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E2F77FE" w14:textId="15CA9A94" w:rsidR="00B846AF" w:rsidRPr="002C6D4C" w:rsidRDefault="00B846AF" w:rsidP="00B846AF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Apellido </w:t>
            </w:r>
            <w:r w:rsidR="001B33EE">
              <w:rPr>
                <w:rFonts w:ascii="Garamond" w:hAnsi="Garamond" w:cs="Arial"/>
                <w:sz w:val="22"/>
                <w:szCs w:val="22"/>
              </w:rPr>
              <w:t>p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aterno</w:t>
            </w:r>
          </w:p>
        </w:tc>
        <w:tc>
          <w:tcPr>
            <w:tcW w:w="2523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E1B153B" w14:textId="59288D31" w:rsidR="00B846AF" w:rsidRPr="002C6D4C" w:rsidRDefault="00B846AF" w:rsidP="00B846AF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Apellido </w:t>
            </w:r>
            <w:r w:rsidR="001B33EE">
              <w:rPr>
                <w:rFonts w:ascii="Garamond" w:hAnsi="Garamond" w:cs="Arial"/>
                <w:sz w:val="22"/>
                <w:szCs w:val="22"/>
              </w:rPr>
              <w:t>m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aterno</w:t>
            </w: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00A36A1" w14:textId="08EABC5F" w:rsidR="00B846AF" w:rsidRPr="002C6D4C" w:rsidRDefault="00B846AF" w:rsidP="00B846AF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Nombres</w:t>
            </w:r>
          </w:p>
        </w:tc>
      </w:tr>
      <w:tr w:rsidR="008852F9" w:rsidRPr="002C6D4C" w14:paraId="21831756" w14:textId="77777777" w:rsidTr="00BB39BC">
        <w:trPr>
          <w:cantSplit/>
        </w:trPr>
        <w:tc>
          <w:tcPr>
            <w:tcW w:w="2387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DE428D2" w14:textId="77777777" w:rsidR="008852F9" w:rsidRDefault="008852F9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  <w:p w14:paraId="5968322E" w14:textId="304941AF" w:rsidR="00BB39BC" w:rsidRPr="002C6D4C" w:rsidRDefault="00BB39BC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523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0D59EC26" w14:textId="0569A0C2" w:rsidR="008852F9" w:rsidRPr="002C6D4C" w:rsidRDefault="008852F9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4DC534B0" w14:textId="4048DF36" w:rsidR="008852F9" w:rsidRPr="002C6D4C" w:rsidRDefault="008852F9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8852F9" w:rsidRPr="002C6D4C" w14:paraId="5574BB3B" w14:textId="77777777" w:rsidTr="008F27C9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34EAD9A" w14:textId="44A5BBAA" w:rsidR="005E172A" w:rsidRPr="002C6D4C" w:rsidRDefault="00DE531A" w:rsidP="004758DE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RUT o </w:t>
            </w:r>
            <w:r w:rsidR="001B33EE">
              <w:rPr>
                <w:rFonts w:ascii="Garamond" w:hAnsi="Garamond" w:cs="Arial"/>
                <w:sz w:val="22"/>
                <w:szCs w:val="22"/>
              </w:rPr>
              <w:t>c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édula de </w:t>
            </w:r>
            <w:r w:rsidR="001B33EE">
              <w:rPr>
                <w:rFonts w:ascii="Garamond" w:hAnsi="Garamond" w:cs="Arial"/>
                <w:sz w:val="22"/>
                <w:szCs w:val="22"/>
              </w:rPr>
              <w:t>i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dentidad</w:t>
            </w:r>
          </w:p>
          <w:p w14:paraId="69B91624" w14:textId="5223603B" w:rsidR="008852F9" w:rsidRPr="002C6D4C" w:rsidRDefault="005E172A" w:rsidP="004758DE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Pasaporte</w:t>
            </w:r>
            <w:r w:rsidR="00890F03">
              <w:rPr>
                <w:rFonts w:ascii="Garamond" w:hAnsi="Garamond" w:cs="Arial"/>
                <w:sz w:val="22"/>
                <w:szCs w:val="22"/>
              </w:rPr>
              <w:t xml:space="preserve"> o DNI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, en caso de ser </w:t>
            </w:r>
            <w:r w:rsidR="00890F03">
              <w:rPr>
                <w:rFonts w:ascii="Garamond" w:hAnsi="Garamond" w:cs="Arial"/>
                <w:sz w:val="22"/>
                <w:szCs w:val="22"/>
              </w:rPr>
              <w:t>e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xtranjero)</w:t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29388C2" w14:textId="1C9BA023" w:rsidR="008852F9" w:rsidRPr="002C6D4C" w:rsidRDefault="00DE531A" w:rsidP="005E172A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Fecha de </w:t>
            </w:r>
            <w:r w:rsidR="001B33EE">
              <w:rPr>
                <w:rFonts w:ascii="Garamond" w:hAnsi="Garamond" w:cs="Arial"/>
                <w:sz w:val="22"/>
                <w:szCs w:val="22"/>
              </w:rPr>
              <w:t>n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acimiento</w:t>
            </w:r>
          </w:p>
          <w:p w14:paraId="7C9350FF" w14:textId="69CB8953" w:rsidR="005E172A" w:rsidRPr="002C6D4C" w:rsidRDefault="005E172A" w:rsidP="005E172A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día/mes/año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A973262" w14:textId="1DED962C" w:rsidR="008852F9" w:rsidRPr="002C6D4C" w:rsidRDefault="00A20CAE" w:rsidP="004758DE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Sexo</w:t>
            </w:r>
          </w:p>
        </w:tc>
      </w:tr>
      <w:tr w:rsidR="008F27C9" w:rsidRPr="002C6D4C" w14:paraId="2816255E" w14:textId="77777777" w:rsidTr="008F27C9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6499ABB8" w14:textId="77777777" w:rsidR="008F27C9" w:rsidRDefault="008F27C9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  <w:p w14:paraId="0734187C" w14:textId="77777777" w:rsidR="00BB39BC" w:rsidRPr="002C6D4C" w:rsidRDefault="00BB39BC" w:rsidP="004758DE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749C0AB6" w14:textId="77777777" w:rsidR="008F27C9" w:rsidRPr="002C6D4C" w:rsidRDefault="008F27C9" w:rsidP="005E172A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2153D4C4" w14:textId="2BA78DFC" w:rsidR="008F27C9" w:rsidRPr="002C6D4C" w:rsidRDefault="00A20CAE" w:rsidP="004758DE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H</w:t>
            </w:r>
            <w:r w:rsidR="008F27C9" w:rsidRPr="002C6D4C">
              <w:rPr>
                <w:rFonts w:ascii="Garamond" w:hAnsi="Garamond" w:cs="Arial"/>
                <w:sz w:val="22"/>
                <w:szCs w:val="22"/>
              </w:rPr>
              <w:t xml:space="preserve">: _____      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M</w:t>
            </w:r>
            <w:r w:rsidR="008F27C9" w:rsidRPr="002C6D4C">
              <w:rPr>
                <w:rFonts w:ascii="Garamond" w:hAnsi="Garamond" w:cs="Arial"/>
                <w:sz w:val="22"/>
                <w:szCs w:val="22"/>
              </w:rPr>
              <w:t>: ____</w:t>
            </w:r>
          </w:p>
        </w:tc>
      </w:tr>
      <w:tr w:rsidR="00890F03" w:rsidRPr="002C6D4C" w14:paraId="5D796C6F" w14:textId="77777777" w:rsidTr="008F27C9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4B80E9C" w14:textId="560020A4" w:rsidR="00890F03" w:rsidRPr="002C6D4C" w:rsidRDefault="00890F03" w:rsidP="00890F03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>Profesión u oficio: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54155B00" w14:textId="77777777" w:rsidR="00890F03" w:rsidRPr="002C6D4C" w:rsidRDefault="00890F03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250F13B" w14:textId="13C74928" w:rsidR="00890F03" w:rsidRPr="002C6D4C" w:rsidRDefault="00890F03" w:rsidP="00F23A81">
            <w:pPr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>Cargo o posición actual: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0643434C" w14:textId="77777777" w:rsidR="00890F03" w:rsidRPr="00ED5E56" w:rsidRDefault="00890F03" w:rsidP="00ED5E56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8852F9" w:rsidRPr="002C6D4C" w14:paraId="0DBA2871" w14:textId="77777777" w:rsidTr="008F27C9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A3FBA45" w14:textId="772D0EBC" w:rsidR="00890F03" w:rsidRPr="002C6D4C" w:rsidRDefault="00DE531A" w:rsidP="00890F03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Nacionalidad</w:t>
            </w:r>
            <w:r w:rsidR="00890F03">
              <w:rPr>
                <w:rFonts w:ascii="Garamond" w:hAnsi="Garamond" w:cs="Arial"/>
                <w:sz w:val="22"/>
                <w:szCs w:val="22"/>
              </w:rPr>
              <w:t>: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D9E239" w14:textId="5F2E770B" w:rsidR="008852F9" w:rsidRPr="002C6D4C" w:rsidRDefault="008852F9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6C899F8" w14:textId="6B5A02DF" w:rsidR="008852F9" w:rsidRPr="002C6D4C" w:rsidRDefault="00DE531A" w:rsidP="00F23A81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Ciudad </w:t>
            </w:r>
            <w:r w:rsidR="005E172A" w:rsidRPr="002C6D4C">
              <w:rPr>
                <w:rFonts w:ascii="Garamond" w:hAnsi="Garamond" w:cs="Arial"/>
                <w:sz w:val="22"/>
                <w:szCs w:val="22"/>
              </w:rPr>
              <w:t xml:space="preserve">y </w:t>
            </w:r>
            <w:r w:rsidR="00890F03">
              <w:rPr>
                <w:rFonts w:ascii="Garamond" w:hAnsi="Garamond" w:cs="Arial"/>
                <w:sz w:val="22"/>
                <w:szCs w:val="22"/>
              </w:rPr>
              <w:t>p</w:t>
            </w:r>
            <w:r w:rsidR="005E172A" w:rsidRPr="002C6D4C">
              <w:rPr>
                <w:rFonts w:ascii="Garamond" w:hAnsi="Garamond" w:cs="Arial"/>
                <w:sz w:val="22"/>
                <w:szCs w:val="22"/>
              </w:rPr>
              <w:t xml:space="preserve">aís 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de </w:t>
            </w:r>
            <w:r w:rsidR="00890F03">
              <w:rPr>
                <w:rFonts w:ascii="Garamond" w:hAnsi="Garamond" w:cs="Arial"/>
                <w:sz w:val="22"/>
                <w:szCs w:val="22"/>
              </w:rPr>
              <w:t>o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rige</w:t>
            </w:r>
            <w:r w:rsidR="00F23A81" w:rsidRPr="002C6D4C">
              <w:rPr>
                <w:rFonts w:ascii="Garamond" w:hAnsi="Garamond" w:cs="Arial"/>
                <w:sz w:val="22"/>
                <w:szCs w:val="22"/>
              </w:rPr>
              <w:t>n</w:t>
            </w:r>
            <w:r w:rsidR="00890F03">
              <w:rPr>
                <w:rFonts w:ascii="Garamond" w:hAnsi="Garamond" w:cs="Arial"/>
                <w:sz w:val="22"/>
                <w:szCs w:val="22"/>
              </w:rPr>
              <w:t>: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2DCF88A7" w14:textId="77777777" w:rsidR="008852F9" w:rsidRPr="00ED5E56" w:rsidRDefault="008852F9" w:rsidP="00ED5E56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8852F9" w:rsidRPr="002C6D4C" w14:paraId="1F74B17A" w14:textId="77777777" w:rsidTr="00890F03">
        <w:trPr>
          <w:cantSplit/>
          <w:trHeight w:val="504"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9E46BBD" w14:textId="5FE7134D" w:rsidR="008852F9" w:rsidRPr="002C6D4C" w:rsidRDefault="00DE531A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Indicar si </w:t>
            </w:r>
            <w:r w:rsidR="008D17F6" w:rsidRPr="002C6D4C">
              <w:rPr>
                <w:rFonts w:ascii="Garamond" w:hAnsi="Garamond" w:cs="Arial"/>
                <w:sz w:val="22"/>
                <w:szCs w:val="22"/>
              </w:rPr>
              <w:t>posee residencia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 en Chile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EDBCE7" w14:textId="594828CE" w:rsidR="00A4302D" w:rsidRPr="002C6D4C" w:rsidRDefault="00DE531A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Si</w:t>
            </w:r>
            <w:r w:rsidR="00A4302D" w:rsidRPr="002C6D4C">
              <w:rPr>
                <w:rFonts w:ascii="Garamond" w:hAnsi="Garamond" w:cs="Arial"/>
                <w:sz w:val="22"/>
                <w:szCs w:val="22"/>
              </w:rPr>
              <w:t>_______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     N</w:t>
            </w:r>
            <w:r w:rsidR="00890F03">
              <w:rPr>
                <w:rFonts w:ascii="Garamond" w:hAnsi="Garamond" w:cs="Arial"/>
                <w:sz w:val="22"/>
                <w:szCs w:val="22"/>
              </w:rPr>
              <w:t>o</w:t>
            </w:r>
            <w:r w:rsidR="00A4302D" w:rsidRPr="002C6D4C">
              <w:rPr>
                <w:rFonts w:ascii="Garamond" w:hAnsi="Garamond" w:cs="Arial"/>
                <w:sz w:val="22"/>
                <w:szCs w:val="22"/>
              </w:rPr>
              <w:t xml:space="preserve"> _____</w:t>
            </w:r>
          </w:p>
        </w:tc>
      </w:tr>
      <w:tr w:rsidR="00906E5F" w:rsidRPr="002C6D4C" w14:paraId="0A9BE283" w14:textId="77777777" w:rsidTr="00890F03">
        <w:trPr>
          <w:cantSplit/>
          <w:trHeight w:val="954"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E648C7A" w14:textId="6AEE7DD3" w:rsidR="00906E5F" w:rsidRPr="002C6D4C" w:rsidRDefault="00906E5F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Indique su</w:t>
            </w:r>
            <w:r w:rsidR="00BB39BC">
              <w:rPr>
                <w:rFonts w:ascii="Garamond" w:hAnsi="Garamond" w:cs="Arial"/>
                <w:sz w:val="22"/>
                <w:szCs w:val="22"/>
              </w:rPr>
              <w:t xml:space="preserve"> modalidad de financiamiento del Programa</w:t>
            </w:r>
          </w:p>
          <w:p w14:paraId="5AC95AB4" w14:textId="37D2C5CB" w:rsidR="005E172A" w:rsidRPr="002C6D4C" w:rsidRDefault="005E172A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8627F1D" w14:textId="05601E35" w:rsidR="00A4302D" w:rsidRPr="002C6D4C" w:rsidRDefault="00A4302D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____</w:t>
            </w:r>
            <w:r w:rsidR="001E1AFD" w:rsidRPr="002C6D4C">
              <w:rPr>
                <w:rFonts w:ascii="Garamond" w:hAnsi="Garamond" w:cs="Arial"/>
                <w:sz w:val="22"/>
                <w:szCs w:val="22"/>
              </w:rPr>
              <w:t xml:space="preserve"> Beca completa (Arancel, Matrícula y Manutención)</w:t>
            </w:r>
          </w:p>
          <w:p w14:paraId="5A48D798" w14:textId="0F627C1D" w:rsidR="005E172A" w:rsidRPr="002C6D4C" w:rsidRDefault="00A4302D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____</w:t>
            </w:r>
            <w:r w:rsidR="001E1AFD" w:rsidRPr="002C6D4C">
              <w:rPr>
                <w:rFonts w:ascii="Garamond" w:hAnsi="Garamond" w:cs="Arial"/>
                <w:sz w:val="22"/>
                <w:szCs w:val="22"/>
              </w:rPr>
              <w:t xml:space="preserve"> Beca parcial (sólo Arancel y Matricula)</w:t>
            </w:r>
          </w:p>
          <w:p w14:paraId="015DE80D" w14:textId="453C77A5" w:rsidR="00A4302D" w:rsidRPr="002C6D4C" w:rsidRDefault="009A1C11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____ Autofinanciado, crédito, otros.</w:t>
            </w:r>
          </w:p>
        </w:tc>
      </w:tr>
      <w:tr w:rsidR="00BB39BC" w:rsidRPr="002C6D4C" w14:paraId="4070D53B" w14:textId="77777777" w:rsidTr="00890F03">
        <w:trPr>
          <w:cantSplit/>
          <w:trHeight w:val="1154"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E32D72C" w14:textId="1BD5F9B2" w:rsidR="00BB39BC" w:rsidRPr="002C6D4C" w:rsidRDefault="00BB39BC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>Indique su modalidad de dedicación prevista a las actividades del Programa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BFC61FE" w14:textId="27990DDD" w:rsidR="00BB39BC" w:rsidRPr="00BB39BC" w:rsidRDefault="00BB39BC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____ </w:t>
            </w:r>
            <w:r w:rsidRPr="00BB39BC">
              <w:rPr>
                <w:rFonts w:ascii="Garamond" w:hAnsi="Garamond" w:cs="Arial"/>
                <w:sz w:val="22"/>
                <w:szCs w:val="22"/>
              </w:rPr>
              <w:t>Dedicación exclusiva</w:t>
            </w:r>
          </w:p>
          <w:p w14:paraId="0C48295D" w14:textId="537381F6" w:rsidR="00BB39BC" w:rsidRPr="00BB39BC" w:rsidRDefault="00BB39BC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____ </w:t>
            </w:r>
            <w:r w:rsidRPr="00BB39BC">
              <w:rPr>
                <w:rFonts w:ascii="Garamond" w:hAnsi="Garamond" w:cs="Arial"/>
                <w:sz w:val="22"/>
                <w:szCs w:val="22"/>
              </w:rPr>
              <w:t>Compatibilizará el programa con actividades académicas</w:t>
            </w:r>
          </w:p>
          <w:p w14:paraId="47679154" w14:textId="114DA8BD" w:rsidR="00BB39BC" w:rsidRPr="00BB39BC" w:rsidRDefault="00BB39BC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____ </w:t>
            </w:r>
            <w:r w:rsidRPr="00BB39BC">
              <w:rPr>
                <w:rFonts w:ascii="Garamond" w:hAnsi="Garamond" w:cs="Arial"/>
                <w:sz w:val="22"/>
                <w:szCs w:val="22"/>
              </w:rPr>
              <w:t>Compatibilizará el programa con ejercicio profesional</w:t>
            </w:r>
          </w:p>
          <w:p w14:paraId="5F75ACBE" w14:textId="592375F1" w:rsidR="00BB39BC" w:rsidRPr="002C6D4C" w:rsidRDefault="00BB39BC" w:rsidP="00890F03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____ </w:t>
            </w:r>
            <w:r w:rsidRPr="00BB39BC">
              <w:rPr>
                <w:rFonts w:ascii="Garamond" w:hAnsi="Garamond" w:cs="Arial"/>
                <w:sz w:val="22"/>
                <w:szCs w:val="22"/>
              </w:rPr>
              <w:t>Otra (especificar):</w:t>
            </w:r>
          </w:p>
        </w:tc>
      </w:tr>
      <w:tr w:rsidR="00BB39BC" w:rsidRPr="002C6D4C" w14:paraId="1AD358EE" w14:textId="77777777" w:rsidTr="00890F03">
        <w:trPr>
          <w:cantSplit/>
          <w:trHeight w:val="604"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9DB6A19" w14:textId="6BAFD358" w:rsidR="00BB39BC" w:rsidRDefault="00BB39BC" w:rsidP="004758DE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 xml:space="preserve">Indique el número de horas que prevé dedicarle </w:t>
            </w:r>
            <w:r w:rsidR="00890F03">
              <w:rPr>
                <w:rFonts w:ascii="Garamond" w:hAnsi="Garamond" w:cs="Arial"/>
                <w:sz w:val="22"/>
                <w:szCs w:val="22"/>
              </w:rPr>
              <w:t>semanalmente</w:t>
            </w:r>
            <w:r>
              <w:rPr>
                <w:rFonts w:ascii="Garamond" w:hAnsi="Garamond" w:cs="Arial"/>
                <w:sz w:val="22"/>
                <w:szCs w:val="22"/>
              </w:rPr>
              <w:t xml:space="preserve"> al Programa (cursos, investigación, seminarios, etc.)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1823260" w14:textId="3FBB8A42" w:rsidR="00BB39BC" w:rsidRPr="002C6D4C" w:rsidRDefault="00BB39BC" w:rsidP="00890F03">
            <w:pPr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>____ horas semanales</w:t>
            </w:r>
          </w:p>
        </w:tc>
      </w:tr>
      <w:tr w:rsidR="008F27C9" w:rsidRPr="002C6D4C" w14:paraId="283ED001" w14:textId="77777777" w:rsidTr="008F27C9">
        <w:trPr>
          <w:cantSplit/>
          <w:trHeight w:val="209"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bottom"/>
          </w:tcPr>
          <w:p w14:paraId="4D42BE79" w14:textId="66DC63F9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Dirección particular (Calle y Nº, Comuna)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492171E" w14:textId="4814FF96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438D8BF3" w14:textId="0E741193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Región</w:t>
            </w:r>
          </w:p>
        </w:tc>
      </w:tr>
      <w:tr w:rsidR="008F27C9" w:rsidRPr="002C6D4C" w14:paraId="110390E5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bottom"/>
          </w:tcPr>
          <w:p w14:paraId="032C475B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  <w:p w14:paraId="0CBE9154" w14:textId="68963420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8D65E11" w14:textId="5DD4D588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17D993B0" w14:textId="56823FC2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8F27C9" w:rsidRPr="002C6D4C" w14:paraId="215C8912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48A034C" w14:textId="61A198ED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Correo electrónico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DAD6C81" w14:textId="6E62BB52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Teléfono </w:t>
            </w:r>
            <w:r w:rsidR="001B33EE">
              <w:rPr>
                <w:rFonts w:ascii="Garamond" w:hAnsi="Garamond" w:cs="Arial"/>
                <w:sz w:val="22"/>
                <w:szCs w:val="22"/>
              </w:rPr>
              <w:t>f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ijo (prefijo país/ciudad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212847F0" w14:textId="471D0D6B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Teléfono </w:t>
            </w:r>
            <w:r w:rsidR="001B33EE">
              <w:rPr>
                <w:rFonts w:ascii="Garamond" w:hAnsi="Garamond" w:cs="Arial"/>
                <w:sz w:val="22"/>
                <w:szCs w:val="22"/>
              </w:rPr>
              <w:t>m</w:t>
            </w:r>
            <w:r w:rsidRPr="002C6D4C">
              <w:rPr>
                <w:rFonts w:ascii="Garamond" w:hAnsi="Garamond" w:cs="Arial"/>
                <w:sz w:val="22"/>
                <w:szCs w:val="22"/>
              </w:rPr>
              <w:t>óvil</w:t>
            </w:r>
          </w:p>
        </w:tc>
      </w:tr>
      <w:tr w:rsidR="008F27C9" w:rsidRPr="002C6D4C" w14:paraId="3F21A922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22105B95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  <w:p w14:paraId="76034AEE" w14:textId="22E0B870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75E9307" w14:textId="7AF7EFC2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023B7C71" w14:textId="4C628793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</w:tbl>
    <w:p w14:paraId="276938E2" w14:textId="77777777" w:rsidR="002C6D4C" w:rsidRDefault="002C6D4C">
      <w:pPr>
        <w:rPr>
          <w:rFonts w:ascii="Garamond" w:eastAsiaTheme="minorHAnsi" w:hAnsi="Garamond" w:cstheme="minorBidi"/>
          <w:b/>
          <w:sz w:val="28"/>
          <w:szCs w:val="28"/>
          <w:u w:val="single"/>
          <w:lang w:val="es-CL" w:eastAsia="en-US"/>
        </w:rPr>
      </w:pPr>
      <w:r>
        <w:rPr>
          <w:rFonts w:ascii="Garamond" w:hAnsi="Garamond"/>
          <w:b/>
          <w:sz w:val="28"/>
          <w:szCs w:val="28"/>
          <w:u w:val="single"/>
        </w:rPr>
        <w:br w:type="page"/>
      </w:r>
    </w:p>
    <w:p w14:paraId="0548C14C" w14:textId="1CBDE244" w:rsidR="0058452B" w:rsidRPr="004C6FF0" w:rsidRDefault="0058452B" w:rsidP="004758DE">
      <w:pPr>
        <w:pStyle w:val="Prrafodelista"/>
        <w:numPr>
          <w:ilvl w:val="0"/>
          <w:numId w:val="3"/>
        </w:numPr>
        <w:rPr>
          <w:rFonts w:ascii="Garamond" w:hAnsi="Garamond"/>
          <w:b/>
          <w:sz w:val="28"/>
          <w:szCs w:val="28"/>
          <w:u w:val="single"/>
        </w:rPr>
      </w:pPr>
      <w:r w:rsidRPr="002C6D4C">
        <w:rPr>
          <w:rFonts w:ascii="Garamond" w:hAnsi="Garamond"/>
          <w:b/>
          <w:sz w:val="28"/>
          <w:szCs w:val="28"/>
          <w:u w:val="single"/>
        </w:rPr>
        <w:lastRenderedPageBreak/>
        <w:t>ANTECEDENTES ACADEMICOS.</w:t>
      </w:r>
    </w:p>
    <w:p w14:paraId="51F930E7" w14:textId="77777777" w:rsidR="008F27C9" w:rsidRPr="002C6D4C" w:rsidRDefault="008F27C9" w:rsidP="004758DE">
      <w:pPr>
        <w:rPr>
          <w:rFonts w:ascii="Garamond" w:hAnsi="Garamond"/>
          <w:b/>
          <w:sz w:val="22"/>
          <w:szCs w:val="22"/>
          <w:u w:val="single"/>
        </w:rPr>
      </w:pPr>
    </w:p>
    <w:tbl>
      <w:tblPr>
        <w:tblpPr w:leftFromText="141" w:rightFromText="141" w:vertAnchor="text" w:horzAnchor="margin" w:tblpY="-22"/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17"/>
        <w:gridCol w:w="1418"/>
        <w:gridCol w:w="1619"/>
        <w:gridCol w:w="1855"/>
        <w:gridCol w:w="2033"/>
      </w:tblGrid>
      <w:tr w:rsidR="009A1C11" w:rsidRPr="002C6D4C" w14:paraId="0A87F8F9" w14:textId="77777777" w:rsidTr="000611C4">
        <w:trPr>
          <w:cantSplit/>
        </w:trPr>
        <w:tc>
          <w:tcPr>
            <w:tcW w:w="0" w:type="auto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C3C90B4" w14:textId="23D703A4" w:rsidR="009A1C11" w:rsidRPr="002C6D4C" w:rsidRDefault="009A1C11" w:rsidP="009A1C11">
            <w:pPr>
              <w:pStyle w:val="Ttulo1"/>
              <w:framePr w:hSpace="0" w:wrap="auto" w:vAnchor="margin" w:hAnchor="text" w:yAlign="inline"/>
              <w:jc w:val="center"/>
              <w:rPr>
                <w:rFonts w:ascii="Garamond" w:hAnsi="Garamond"/>
                <w:szCs w:val="22"/>
                <w:highlight w:val="green"/>
              </w:rPr>
            </w:pPr>
            <w:r w:rsidRPr="002C6D4C">
              <w:rPr>
                <w:rFonts w:ascii="Garamond" w:hAnsi="Garamond"/>
                <w:szCs w:val="22"/>
              </w:rPr>
              <w:t>ANTECEDENTES ACADÉMICOS DEL POSTULANTE</w:t>
            </w:r>
          </w:p>
        </w:tc>
      </w:tr>
      <w:tr w:rsidR="009A1C11" w:rsidRPr="002C6D4C" w14:paraId="476F9418" w14:textId="77777777" w:rsidTr="000611C4">
        <w:trPr>
          <w:cantSplit/>
        </w:trPr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22B52C0" w14:textId="1E121D51" w:rsidR="009A1C11" w:rsidRPr="002C6D4C" w:rsidRDefault="009A1C11" w:rsidP="00C0178C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Título </w:t>
            </w:r>
            <w:r w:rsidR="008F27C9" w:rsidRPr="002C6D4C">
              <w:rPr>
                <w:rFonts w:ascii="Garamond" w:hAnsi="Garamond" w:cs="Arial"/>
                <w:sz w:val="22"/>
                <w:szCs w:val="22"/>
              </w:rPr>
              <w:t>de</w:t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 Grado</w:t>
            </w:r>
            <w:r w:rsidR="008F27C9" w:rsidRPr="002C6D4C">
              <w:rPr>
                <w:rFonts w:ascii="Garamond" w:hAnsi="Garamond" w:cs="Arial"/>
                <w:sz w:val="22"/>
                <w:szCs w:val="22"/>
              </w:rPr>
              <w:t xml:space="preserve"> y Universidad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4E4EE070" w14:textId="77777777" w:rsidR="009A1C11" w:rsidRPr="002C6D4C" w:rsidRDefault="009A1C11" w:rsidP="009A1C11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Fecha de inicio</w:t>
            </w:r>
          </w:p>
          <w:p w14:paraId="03127F79" w14:textId="604C8C47" w:rsidR="008F27C9" w:rsidRPr="002C6D4C" w:rsidRDefault="008F27C9" w:rsidP="009A1C11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mes/año)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4F61367" w14:textId="77777777" w:rsidR="009A1C11" w:rsidRPr="002C6D4C" w:rsidRDefault="009A1C11" w:rsidP="009A1C11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Fecha de término</w:t>
            </w:r>
          </w:p>
          <w:p w14:paraId="48BF969E" w14:textId="39188FD5" w:rsidR="008F27C9" w:rsidRPr="002C6D4C" w:rsidRDefault="008F27C9" w:rsidP="009A1C11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mes/año)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7B0F1D6" w14:textId="2E31C091" w:rsidR="008F27C9" w:rsidRPr="002C6D4C" w:rsidRDefault="000611C4" w:rsidP="009A1C11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Promedio de Notas</w:t>
            </w:r>
            <w:r w:rsidRPr="000611C4">
              <w:rPr>
                <w:rFonts w:ascii="Garamond" w:hAnsi="Garamond" w:cs="Arial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4CE3FBB" w14:textId="58A33BAF" w:rsidR="001E1AFD" w:rsidRPr="002C6D4C" w:rsidRDefault="009A1C11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Puesto de Promoción</w:t>
            </w:r>
            <w:r w:rsidR="000611C4">
              <w:rPr>
                <w:rFonts w:ascii="Garamond" w:hAnsi="Garamond" w:cs="Arial"/>
                <w:sz w:val="22"/>
                <w:szCs w:val="22"/>
                <w:vertAlign w:val="superscript"/>
              </w:rPr>
              <w:t>2</w:t>
            </w:r>
          </w:p>
        </w:tc>
      </w:tr>
      <w:tr w:rsidR="009A1C11" w:rsidRPr="002C6D4C" w14:paraId="655C4D5A" w14:textId="77777777" w:rsidTr="000611C4">
        <w:trPr>
          <w:cantSplit/>
          <w:trHeight w:val="125"/>
        </w:trPr>
        <w:tc>
          <w:tcPr>
            <w:tcW w:w="0" w:type="auto"/>
            <w:tcBorders>
              <w:top w:val="single" w:sz="6" w:space="0" w:color="000000"/>
            </w:tcBorders>
          </w:tcPr>
          <w:p w14:paraId="41BEF674" w14:textId="0FFEDBB5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</w:tcBorders>
          </w:tcPr>
          <w:p w14:paraId="56018B25" w14:textId="6A671789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</w:tcBorders>
          </w:tcPr>
          <w:p w14:paraId="5E841BD6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</w:tcBorders>
          </w:tcPr>
          <w:p w14:paraId="1443DD77" w14:textId="79020B9A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</w:tcBorders>
          </w:tcPr>
          <w:p w14:paraId="0A93DB9A" w14:textId="6FC05E34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9A1C11" w:rsidRPr="002C6D4C" w14:paraId="615C661A" w14:textId="77777777" w:rsidTr="000611C4">
        <w:trPr>
          <w:cantSplit/>
          <w:trHeight w:val="125"/>
        </w:trPr>
        <w:tc>
          <w:tcPr>
            <w:tcW w:w="0" w:type="auto"/>
          </w:tcPr>
          <w:p w14:paraId="0E6E16E7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71632D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EF7EE7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8F6853A" w14:textId="0D2CDB8E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61A74F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9A1C11" w:rsidRPr="002C6D4C" w14:paraId="0957EE81" w14:textId="77777777" w:rsidTr="000611C4">
        <w:trPr>
          <w:cantSplit/>
          <w:trHeight w:val="125"/>
        </w:trPr>
        <w:tc>
          <w:tcPr>
            <w:tcW w:w="0" w:type="auto"/>
            <w:tcBorders>
              <w:bottom w:val="single" w:sz="6" w:space="0" w:color="000000"/>
            </w:tcBorders>
          </w:tcPr>
          <w:p w14:paraId="31ABA0CF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204501E3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79CA21B9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12662F65" w14:textId="5AE40CC1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7534E591" w14:textId="77777777" w:rsidR="009A1C11" w:rsidRPr="002C6D4C" w:rsidRDefault="009A1C11" w:rsidP="007C348D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</w:tbl>
    <w:tbl>
      <w:tblPr>
        <w:tblpPr w:leftFromText="141" w:rightFromText="141" w:vertAnchor="text" w:horzAnchor="margin" w:tblpY="-62"/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12"/>
        <w:gridCol w:w="1418"/>
        <w:gridCol w:w="2124"/>
        <w:gridCol w:w="1549"/>
        <w:gridCol w:w="1739"/>
      </w:tblGrid>
      <w:tr w:rsidR="000611C4" w:rsidRPr="002C6D4C" w14:paraId="7E4722D4" w14:textId="77777777" w:rsidTr="00BB39BC">
        <w:trPr>
          <w:cantSplit/>
        </w:trPr>
        <w:tc>
          <w:tcPr>
            <w:tcW w:w="281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84A1012" w14:textId="0224BECF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Otros Estudios (Maestrías, Diplomados, Especialidades)</w:t>
            </w:r>
            <w:r>
              <w:rPr>
                <w:rFonts w:ascii="Garamond" w:hAnsi="Garamond" w:cs="Arial"/>
                <w:sz w:val="22"/>
                <w:szCs w:val="22"/>
              </w:rPr>
              <w:br/>
            </w:r>
            <w:r w:rsidRPr="002C6D4C">
              <w:rPr>
                <w:rFonts w:ascii="Garamond" w:hAnsi="Garamond" w:cs="Arial"/>
                <w:sz w:val="22"/>
                <w:szCs w:val="22"/>
              </w:rPr>
              <w:t xml:space="preserve"> Título de Grado y Universidad</w:t>
            </w:r>
          </w:p>
        </w:tc>
        <w:tc>
          <w:tcPr>
            <w:tcW w:w="141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2CFC709" w14:textId="77777777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Fecha de inicio</w:t>
            </w:r>
          </w:p>
          <w:p w14:paraId="6C574ED0" w14:textId="58137EC8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mes/año)</w:t>
            </w:r>
          </w:p>
        </w:tc>
        <w:tc>
          <w:tcPr>
            <w:tcW w:w="212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49AF5DF" w14:textId="77777777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Fecha de término</w:t>
            </w:r>
          </w:p>
          <w:p w14:paraId="6C777E51" w14:textId="27D76420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>(mes/año)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CD6E5C6" w14:textId="42B3FEFC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0611C4">
              <w:rPr>
                <w:rFonts w:ascii="Garamond" w:hAnsi="Garamond" w:cs="Arial"/>
                <w:sz w:val="22"/>
                <w:szCs w:val="22"/>
              </w:rPr>
              <w:t>Promedio de Notas</w:t>
            </w:r>
            <w:r w:rsidRPr="002C6D4C">
              <w:rPr>
                <w:rFonts w:ascii="Garamond" w:hAnsi="Garamond" w:cs="Arial"/>
                <w:sz w:val="22"/>
                <w:szCs w:val="22"/>
                <w:vertAlign w:val="superscript"/>
              </w:rPr>
              <w:t>1</w:t>
            </w:r>
          </w:p>
          <w:p w14:paraId="3F35D3E6" w14:textId="444A2DDF" w:rsidR="000611C4" w:rsidRPr="002C6D4C" w:rsidRDefault="000611C4" w:rsidP="000611C4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028493A" w14:textId="3B01A5EF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  <w:r w:rsidRPr="002C6D4C">
              <w:rPr>
                <w:rFonts w:ascii="Garamond" w:hAnsi="Garamond" w:cs="Arial"/>
                <w:sz w:val="22"/>
                <w:szCs w:val="22"/>
              </w:rPr>
              <w:t xml:space="preserve">Puesto de Promoción </w:t>
            </w:r>
            <w:r w:rsidRPr="002C6D4C">
              <w:rPr>
                <w:rFonts w:ascii="Garamond" w:hAnsi="Garamond" w:cs="Arial"/>
                <w:sz w:val="22"/>
                <w:szCs w:val="22"/>
                <w:vertAlign w:val="superscript"/>
              </w:rPr>
              <w:t>2</w:t>
            </w:r>
          </w:p>
          <w:p w14:paraId="4D02C4DD" w14:textId="34D14411" w:rsidR="000611C4" w:rsidRPr="002C6D4C" w:rsidRDefault="000611C4" w:rsidP="000611C4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1E1AFD" w:rsidRPr="002C6D4C" w14:paraId="3074F2F5" w14:textId="77777777" w:rsidTr="00BB39BC">
        <w:trPr>
          <w:cantSplit/>
        </w:trPr>
        <w:tc>
          <w:tcPr>
            <w:tcW w:w="2812" w:type="dxa"/>
            <w:tcBorders>
              <w:bottom w:val="single" w:sz="6" w:space="0" w:color="000000"/>
            </w:tcBorders>
          </w:tcPr>
          <w:p w14:paraId="0A102956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single" w:sz="6" w:space="0" w:color="000000"/>
            </w:tcBorders>
          </w:tcPr>
          <w:p w14:paraId="290E87B5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24" w:type="dxa"/>
            <w:tcBorders>
              <w:bottom w:val="single" w:sz="6" w:space="0" w:color="000000"/>
            </w:tcBorders>
          </w:tcPr>
          <w:p w14:paraId="2D78FED3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15D4B6DA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1C7786A4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1E1AFD" w:rsidRPr="002C6D4C" w14:paraId="705E323B" w14:textId="77777777" w:rsidTr="00BB39BC">
        <w:trPr>
          <w:cantSplit/>
        </w:trPr>
        <w:tc>
          <w:tcPr>
            <w:tcW w:w="2812" w:type="dxa"/>
            <w:tcBorders>
              <w:bottom w:val="single" w:sz="6" w:space="0" w:color="000000"/>
            </w:tcBorders>
          </w:tcPr>
          <w:p w14:paraId="11996F62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single" w:sz="6" w:space="0" w:color="000000"/>
            </w:tcBorders>
          </w:tcPr>
          <w:p w14:paraId="4652B5ED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24" w:type="dxa"/>
            <w:tcBorders>
              <w:bottom w:val="single" w:sz="6" w:space="0" w:color="000000"/>
            </w:tcBorders>
          </w:tcPr>
          <w:p w14:paraId="6E1A2F32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7D9172CB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4FEDC9A9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1E1AFD" w:rsidRPr="002C6D4C" w14:paraId="24445ED8" w14:textId="77777777" w:rsidTr="00BB39BC">
        <w:trPr>
          <w:cantSplit/>
        </w:trPr>
        <w:tc>
          <w:tcPr>
            <w:tcW w:w="2812" w:type="dxa"/>
            <w:tcBorders>
              <w:bottom w:val="single" w:sz="6" w:space="0" w:color="000000"/>
            </w:tcBorders>
          </w:tcPr>
          <w:p w14:paraId="68B9F977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single" w:sz="6" w:space="0" w:color="000000"/>
            </w:tcBorders>
          </w:tcPr>
          <w:p w14:paraId="41A44A22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2124" w:type="dxa"/>
            <w:tcBorders>
              <w:bottom w:val="single" w:sz="6" w:space="0" w:color="000000"/>
            </w:tcBorders>
          </w:tcPr>
          <w:p w14:paraId="56BCD683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257E4977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</w:tcPr>
          <w:p w14:paraId="78D526F4" w14:textId="77777777" w:rsidR="008F27C9" w:rsidRPr="002C6D4C" w:rsidRDefault="008F27C9" w:rsidP="008F27C9">
            <w:pPr>
              <w:rPr>
                <w:rFonts w:ascii="Garamond" w:hAnsi="Garamond" w:cs="Arial"/>
                <w:sz w:val="22"/>
                <w:szCs w:val="22"/>
              </w:rPr>
            </w:pPr>
          </w:p>
        </w:tc>
      </w:tr>
    </w:tbl>
    <w:p w14:paraId="15F273EE" w14:textId="77777777" w:rsidR="008F27C9" w:rsidRPr="002C6D4C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b/>
          <w:sz w:val="22"/>
          <w:szCs w:val="22"/>
        </w:rPr>
      </w:pPr>
      <w:r w:rsidRPr="002C6D4C">
        <w:rPr>
          <w:rFonts w:ascii="Garamond" w:hAnsi="Garamond"/>
          <w:b/>
          <w:sz w:val="22"/>
          <w:szCs w:val="22"/>
        </w:rPr>
        <w:t>OBSERVACIONES</w:t>
      </w:r>
    </w:p>
    <w:p w14:paraId="11562624" w14:textId="1EFB17D3" w:rsidR="008F27C9" w:rsidRPr="00BB39BC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>Indique en este recuadro:</w:t>
      </w:r>
    </w:p>
    <w:p w14:paraId="3101DACB" w14:textId="6D43BCC6" w:rsidR="008F27C9" w:rsidRPr="00BB39BC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>Duración de los Programa de Licenciatura</w:t>
      </w:r>
      <w:r w:rsidR="00C0178C" w:rsidRPr="00BB39BC">
        <w:rPr>
          <w:rFonts w:ascii="Garamond" w:hAnsi="Garamond"/>
          <w:i/>
          <w:iCs/>
          <w:sz w:val="22"/>
          <w:szCs w:val="22"/>
        </w:rPr>
        <w:t xml:space="preserve">, Ingeniería, </w:t>
      </w:r>
      <w:r w:rsidRPr="00BB39BC">
        <w:rPr>
          <w:rFonts w:ascii="Garamond" w:hAnsi="Garamond"/>
          <w:i/>
          <w:iCs/>
          <w:sz w:val="22"/>
          <w:szCs w:val="22"/>
        </w:rPr>
        <w:t>y</w:t>
      </w:r>
      <w:r w:rsidR="00C0178C" w:rsidRPr="00BB39BC">
        <w:rPr>
          <w:rFonts w:ascii="Garamond" w:hAnsi="Garamond"/>
          <w:i/>
          <w:iCs/>
          <w:sz w:val="22"/>
          <w:szCs w:val="22"/>
        </w:rPr>
        <w:t>/o</w:t>
      </w:r>
      <w:r w:rsidRPr="00BB39BC">
        <w:rPr>
          <w:rFonts w:ascii="Garamond" w:hAnsi="Garamond"/>
          <w:i/>
          <w:iCs/>
          <w:sz w:val="22"/>
          <w:szCs w:val="22"/>
        </w:rPr>
        <w:t xml:space="preserve"> Magister. </w:t>
      </w:r>
    </w:p>
    <w:p w14:paraId="2F335B90" w14:textId="77777777" w:rsidR="008F27C9" w:rsidRPr="00BB39BC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>Si se trata de magister de continuidad o no.</w:t>
      </w:r>
    </w:p>
    <w:p w14:paraId="604C7788" w14:textId="0CADC5F8" w:rsidR="008F27C9" w:rsidRPr="00BB39BC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 xml:space="preserve">Si </w:t>
      </w:r>
      <w:r w:rsidR="00C0178C" w:rsidRPr="00BB39BC">
        <w:rPr>
          <w:rFonts w:ascii="Garamond" w:hAnsi="Garamond"/>
          <w:i/>
          <w:iCs/>
          <w:sz w:val="22"/>
          <w:szCs w:val="22"/>
        </w:rPr>
        <w:t xml:space="preserve">los </w:t>
      </w:r>
      <w:r w:rsidRPr="00BB39BC">
        <w:rPr>
          <w:rFonts w:ascii="Garamond" w:hAnsi="Garamond"/>
          <w:i/>
          <w:iCs/>
          <w:sz w:val="22"/>
          <w:szCs w:val="22"/>
        </w:rPr>
        <w:t xml:space="preserve">estudios </w:t>
      </w:r>
      <w:r w:rsidR="00C0178C" w:rsidRPr="00BB39BC">
        <w:rPr>
          <w:rFonts w:ascii="Garamond" w:hAnsi="Garamond"/>
          <w:i/>
          <w:iCs/>
          <w:sz w:val="22"/>
          <w:szCs w:val="22"/>
        </w:rPr>
        <w:t>se</w:t>
      </w:r>
      <w:r w:rsidRPr="00BB39BC">
        <w:rPr>
          <w:rFonts w:ascii="Garamond" w:hAnsi="Garamond"/>
          <w:i/>
          <w:iCs/>
          <w:sz w:val="22"/>
          <w:szCs w:val="22"/>
        </w:rPr>
        <w:t xml:space="preserve"> efectuaron en Chile o en el extranjero.</w:t>
      </w:r>
    </w:p>
    <w:p w14:paraId="01906894" w14:textId="19C51FDF" w:rsidR="00262A9B" w:rsidRPr="00BB39BC" w:rsidRDefault="00262A9B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b/>
          <w:bCs/>
          <w:i/>
          <w:iCs/>
          <w:sz w:val="22"/>
          <w:szCs w:val="22"/>
        </w:rPr>
      </w:pPr>
      <w:r w:rsidRPr="00BB39BC">
        <w:rPr>
          <w:rFonts w:ascii="Garamond" w:hAnsi="Garamond"/>
          <w:b/>
          <w:bCs/>
          <w:i/>
          <w:iCs/>
          <w:sz w:val="22"/>
          <w:szCs w:val="22"/>
        </w:rPr>
        <w:t>NOTAS</w:t>
      </w:r>
    </w:p>
    <w:p w14:paraId="2AA6926C" w14:textId="30695535" w:rsidR="00262A9B" w:rsidRPr="00BB39BC" w:rsidRDefault="000611C4" w:rsidP="00262A9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>1</w:t>
      </w:r>
      <w:r w:rsidR="00262A9B" w:rsidRPr="00BB39BC">
        <w:rPr>
          <w:rFonts w:ascii="Garamond" w:hAnsi="Garamond"/>
          <w:i/>
          <w:iCs/>
          <w:sz w:val="22"/>
          <w:szCs w:val="22"/>
        </w:rPr>
        <w:t>. En caso de Universidades fuera de Chile, se debe especificar escala de notas en la postulación y adjuntar certificación por documento simple, de la escala de notas usada en su institución.</w:t>
      </w:r>
    </w:p>
    <w:p w14:paraId="06C42E80" w14:textId="38CA8B2D" w:rsidR="00262A9B" w:rsidRPr="00BB39BC" w:rsidRDefault="000611C4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Garamond" w:hAnsi="Garamond"/>
          <w:i/>
          <w:iCs/>
          <w:sz w:val="22"/>
          <w:szCs w:val="22"/>
        </w:rPr>
      </w:pPr>
      <w:r w:rsidRPr="00BB39BC">
        <w:rPr>
          <w:rFonts w:ascii="Garamond" w:hAnsi="Garamond"/>
          <w:i/>
          <w:iCs/>
          <w:sz w:val="22"/>
          <w:szCs w:val="22"/>
        </w:rPr>
        <w:t>2</w:t>
      </w:r>
      <w:r w:rsidR="00262A9B" w:rsidRPr="00BB39BC">
        <w:rPr>
          <w:rFonts w:ascii="Garamond" w:hAnsi="Garamond"/>
          <w:i/>
          <w:iCs/>
          <w:sz w:val="22"/>
          <w:szCs w:val="22"/>
        </w:rPr>
        <w:t>. En caso de universidades fuera de Chile, de no tener puesto de promoción asignado, debe indicar que su universidad no contempla esta modalidad.</w:t>
      </w:r>
    </w:p>
    <w:p w14:paraId="295B980E" w14:textId="77777777" w:rsidR="0058452B" w:rsidRPr="002C6D4C" w:rsidRDefault="0058452B" w:rsidP="004758DE">
      <w:pPr>
        <w:rPr>
          <w:rFonts w:ascii="Garamond" w:hAnsi="Garamond"/>
          <w:sz w:val="22"/>
          <w:szCs w:val="22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84"/>
        <w:gridCol w:w="7497"/>
      </w:tblGrid>
      <w:tr w:rsidR="004758DE" w:rsidRPr="002C6D4C" w14:paraId="27BAF720" w14:textId="77777777" w:rsidTr="001B33EE">
        <w:trPr>
          <w:cantSplit/>
          <w:jc w:val="center"/>
        </w:trPr>
        <w:tc>
          <w:tcPr>
            <w:tcW w:w="9781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9E52B4D" w14:textId="77777777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TITULO DE LA TESIS DE LICENCIATURA</w:t>
            </w:r>
          </w:p>
        </w:tc>
      </w:tr>
      <w:tr w:rsidR="004758DE" w:rsidRPr="002C6D4C" w14:paraId="06200CF3" w14:textId="77777777" w:rsidTr="001B33EE">
        <w:trPr>
          <w:cantSplit/>
          <w:jc w:val="center"/>
        </w:trPr>
        <w:tc>
          <w:tcPr>
            <w:tcW w:w="9781" w:type="dxa"/>
            <w:gridSpan w:val="2"/>
            <w:tcBorders>
              <w:top w:val="nil"/>
              <w:bottom w:val="single" w:sz="4" w:space="0" w:color="auto"/>
            </w:tcBorders>
          </w:tcPr>
          <w:p w14:paraId="204DBAEC" w14:textId="77777777" w:rsidR="004758DE" w:rsidRPr="002C6D4C" w:rsidRDefault="004758DE" w:rsidP="001977B1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  <w:p w14:paraId="45F5EA08" w14:textId="3049F521" w:rsidR="008F27C9" w:rsidRPr="002C6D4C" w:rsidRDefault="008F27C9" w:rsidP="001977B1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4C983877" w14:textId="77777777" w:rsidTr="001B33EE">
        <w:trPr>
          <w:cantSplit/>
          <w:jc w:val="center"/>
        </w:trPr>
        <w:tc>
          <w:tcPr>
            <w:tcW w:w="228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69D8A2A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34CA3677" w14:textId="446533EF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2438A531" w14:textId="77777777" w:rsidTr="001B33EE">
        <w:trPr>
          <w:cantSplit/>
          <w:jc w:val="center"/>
        </w:trPr>
        <w:tc>
          <w:tcPr>
            <w:tcW w:w="228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6BB00C8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4F199A13" w14:textId="79862931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1060C488" w14:textId="77777777" w:rsidTr="001B33EE">
        <w:trPr>
          <w:cantSplit/>
          <w:jc w:val="center"/>
        </w:trPr>
        <w:tc>
          <w:tcPr>
            <w:tcW w:w="228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C261DEC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4D56A766" w14:textId="2AE7470C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</w:tbl>
    <w:p w14:paraId="6B604C07" w14:textId="77777777" w:rsidR="004758DE" w:rsidRPr="002C6D4C" w:rsidRDefault="004758DE" w:rsidP="004758DE">
      <w:pPr>
        <w:suppressAutoHyphens/>
        <w:jc w:val="both"/>
        <w:rPr>
          <w:rFonts w:ascii="Garamond" w:hAnsi="Garamond"/>
          <w:b/>
          <w:spacing w:val="-2"/>
          <w:sz w:val="22"/>
          <w:szCs w:val="22"/>
        </w:rPr>
      </w:pPr>
    </w:p>
    <w:tbl>
      <w:tblPr>
        <w:tblW w:w="9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14"/>
        <w:gridCol w:w="7161"/>
      </w:tblGrid>
      <w:tr w:rsidR="004758DE" w:rsidRPr="002C6D4C" w14:paraId="1C67FFBB" w14:textId="77777777" w:rsidTr="00167B7D">
        <w:trPr>
          <w:cantSplit/>
          <w:jc w:val="center"/>
        </w:trPr>
        <w:tc>
          <w:tcPr>
            <w:tcW w:w="9875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68519257" w14:textId="6C7D129A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TITULO DE LA TESIS DE MAGISTER</w:t>
            </w:r>
            <w:r w:rsidR="00167B7D"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 xml:space="preserve"> u OTROS ESTUDIOS</w:t>
            </w:r>
          </w:p>
        </w:tc>
      </w:tr>
      <w:tr w:rsidR="004758DE" w:rsidRPr="002C6D4C" w14:paraId="0A434CCF" w14:textId="77777777" w:rsidTr="00167B7D">
        <w:trPr>
          <w:cantSplit/>
          <w:jc w:val="center"/>
        </w:trPr>
        <w:tc>
          <w:tcPr>
            <w:tcW w:w="9875" w:type="dxa"/>
            <w:gridSpan w:val="2"/>
            <w:tcBorders>
              <w:top w:val="nil"/>
              <w:bottom w:val="single" w:sz="4" w:space="0" w:color="auto"/>
            </w:tcBorders>
          </w:tcPr>
          <w:p w14:paraId="5CCA6087" w14:textId="77777777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  <w:p w14:paraId="4768604D" w14:textId="6108B198" w:rsidR="008F27C9" w:rsidRPr="002C6D4C" w:rsidRDefault="008F27C9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46ADA6FF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2E644B7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6E6FE10" w14:textId="77777777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0047BA19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EEC4FCB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1ABDD958" w14:textId="77777777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758DE" w:rsidRPr="002C6D4C" w14:paraId="0631D8AD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ABAFC3D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26BA1FA" w14:textId="77777777" w:rsidR="004758DE" w:rsidRPr="002C6D4C" w:rsidRDefault="004758DE" w:rsidP="004758D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</w:tbl>
    <w:p w14:paraId="786ED8DF" w14:textId="6916845B" w:rsidR="002C6D4C" w:rsidRDefault="002C6D4C" w:rsidP="002C6D4C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8"/>
          <w:szCs w:val="28"/>
          <w:u w:val="single"/>
        </w:rPr>
      </w:pPr>
    </w:p>
    <w:p w14:paraId="042C4A6A" w14:textId="77777777" w:rsidR="004C6FF0" w:rsidRDefault="004C6FF0" w:rsidP="002C6D4C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8"/>
          <w:szCs w:val="28"/>
          <w:u w:val="single"/>
        </w:rPr>
      </w:pPr>
    </w:p>
    <w:p w14:paraId="5F4670CF" w14:textId="77777777" w:rsidR="004C6FF0" w:rsidRDefault="004C6FF0" w:rsidP="002C6D4C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8"/>
          <w:szCs w:val="28"/>
          <w:u w:val="single"/>
        </w:rPr>
      </w:pPr>
    </w:p>
    <w:tbl>
      <w:tblPr>
        <w:tblW w:w="9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14"/>
        <w:gridCol w:w="7161"/>
      </w:tblGrid>
      <w:tr w:rsidR="004C6FF0" w:rsidRPr="002C6D4C" w14:paraId="122511BF" w14:textId="77777777" w:rsidTr="00491A2E">
        <w:trPr>
          <w:cantSplit/>
          <w:jc w:val="center"/>
        </w:trPr>
        <w:tc>
          <w:tcPr>
            <w:tcW w:w="9875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23ABB02" w14:textId="1E38E6C4" w:rsidR="004C6FF0" w:rsidRPr="002C6D4C" w:rsidRDefault="003F27A7" w:rsidP="00491A2E">
            <w:pPr>
              <w:suppressAutoHyphens/>
              <w:jc w:val="center"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 w:rsidRPr="003F27A7">
              <w:rPr>
                <w:rFonts w:ascii="Garamond" w:hAnsi="Garamond"/>
                <w:b/>
                <w:spacing w:val="-2"/>
                <w:sz w:val="22"/>
                <w:szCs w:val="22"/>
              </w:rPr>
              <w:lastRenderedPageBreak/>
              <w:t xml:space="preserve">DISTINCIONES </w:t>
            </w:r>
            <w:r w:rsidR="00D25244">
              <w:rPr>
                <w:rFonts w:ascii="Garamond" w:hAnsi="Garamond"/>
                <w:b/>
                <w:spacing w:val="-2"/>
                <w:sz w:val="22"/>
                <w:szCs w:val="22"/>
              </w:rPr>
              <w:t xml:space="preserve">O </w:t>
            </w:r>
            <w:r w:rsidRPr="003F27A7">
              <w:rPr>
                <w:rFonts w:ascii="Garamond" w:hAnsi="Garamond"/>
                <w:b/>
                <w:spacing w:val="-2"/>
                <w:sz w:val="22"/>
                <w:szCs w:val="22"/>
              </w:rPr>
              <w:t>PREMIOS ACADÉMICOS</w:t>
            </w:r>
            <w:r w:rsidR="00B81A45">
              <w:rPr>
                <w:rFonts w:ascii="Garamond" w:hAnsi="Garamond"/>
                <w:b/>
                <w:spacing w:val="-2"/>
                <w:sz w:val="22"/>
                <w:szCs w:val="22"/>
              </w:rPr>
              <w:t xml:space="preserve"> (repetir el cuadro cuantas veces necesite)</w:t>
            </w:r>
          </w:p>
        </w:tc>
      </w:tr>
      <w:tr w:rsidR="004C6FF0" w:rsidRPr="002C6D4C" w14:paraId="140EF518" w14:textId="77777777" w:rsidTr="00491A2E">
        <w:trPr>
          <w:cantSplit/>
          <w:jc w:val="center"/>
        </w:trPr>
        <w:tc>
          <w:tcPr>
            <w:tcW w:w="9875" w:type="dxa"/>
            <w:gridSpan w:val="2"/>
            <w:tcBorders>
              <w:top w:val="nil"/>
              <w:bottom w:val="single" w:sz="4" w:space="0" w:color="auto"/>
            </w:tcBorders>
          </w:tcPr>
          <w:p w14:paraId="332693F2" w14:textId="77777777" w:rsidR="004C6FF0" w:rsidRPr="002C6D4C" w:rsidRDefault="004C6FF0" w:rsidP="00491A2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  <w:p w14:paraId="6A06704C" w14:textId="77777777" w:rsidR="004C6FF0" w:rsidRPr="002C6D4C" w:rsidRDefault="004C6FF0" w:rsidP="00491A2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C6FF0" w:rsidRPr="002C6D4C" w14:paraId="4E2AAB87" w14:textId="77777777" w:rsidTr="00491A2E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CDD5943" w14:textId="7CA5B639" w:rsidR="004C6FF0" w:rsidRPr="002C6D4C" w:rsidRDefault="00D25244" w:rsidP="00491A2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>
              <w:rPr>
                <w:rFonts w:ascii="Garamond" w:hAnsi="Garamond"/>
                <w:b/>
                <w:spacing w:val="-2"/>
                <w:sz w:val="22"/>
                <w:szCs w:val="22"/>
              </w:rPr>
              <w:t>DISTINCION O PREMIO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72B61403" w14:textId="77777777" w:rsidR="004C6FF0" w:rsidRPr="002C6D4C" w:rsidRDefault="004C6FF0" w:rsidP="00491A2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C6FF0" w:rsidRPr="002C6D4C" w14:paraId="29C60C03" w14:textId="77777777" w:rsidTr="00491A2E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6033E5F" w14:textId="66AE65F1" w:rsidR="004C6FF0" w:rsidRPr="002C6D4C" w:rsidRDefault="00D25244" w:rsidP="00491A2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>
              <w:rPr>
                <w:rFonts w:ascii="Garamond" w:hAnsi="Garamond"/>
                <w:b/>
                <w:spacing w:val="-2"/>
                <w:sz w:val="22"/>
                <w:szCs w:val="22"/>
              </w:rPr>
              <w:t>INSTITUCIO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57CA4AB" w14:textId="77777777" w:rsidR="004C6FF0" w:rsidRPr="002C6D4C" w:rsidRDefault="004C6FF0" w:rsidP="00491A2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  <w:tr w:rsidR="004C6FF0" w:rsidRPr="002C6D4C" w14:paraId="15F58C23" w14:textId="77777777" w:rsidTr="00491A2E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DC7AB67" w14:textId="267551CB" w:rsidR="004C6FF0" w:rsidRPr="002C6D4C" w:rsidRDefault="00D25244" w:rsidP="00491A2E">
            <w:pPr>
              <w:suppressAutoHyphens/>
              <w:rPr>
                <w:rFonts w:ascii="Garamond" w:hAnsi="Garamond"/>
                <w:b/>
                <w:spacing w:val="-2"/>
                <w:sz w:val="22"/>
                <w:szCs w:val="22"/>
              </w:rPr>
            </w:pPr>
            <w:r>
              <w:rPr>
                <w:rFonts w:ascii="Garamond" w:hAnsi="Garamond"/>
                <w:b/>
                <w:spacing w:val="-2"/>
                <w:sz w:val="22"/>
                <w:szCs w:val="22"/>
              </w:rPr>
              <w:t>AÑO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0075FDD" w14:textId="77777777" w:rsidR="004C6FF0" w:rsidRPr="002C6D4C" w:rsidRDefault="004C6FF0" w:rsidP="00491A2E">
            <w:pPr>
              <w:suppressAutoHyphens/>
              <w:rPr>
                <w:rFonts w:ascii="Garamond" w:hAnsi="Garamond"/>
                <w:spacing w:val="-2"/>
                <w:sz w:val="22"/>
                <w:szCs w:val="22"/>
              </w:rPr>
            </w:pPr>
          </w:p>
        </w:tc>
      </w:tr>
    </w:tbl>
    <w:p w14:paraId="3669852E" w14:textId="77777777" w:rsidR="004C6FF0" w:rsidRDefault="004C6FF0">
      <w:pPr>
        <w:rPr>
          <w:rFonts w:ascii="Garamond" w:hAnsi="Garamond"/>
          <w:b/>
          <w:sz w:val="28"/>
          <w:szCs w:val="28"/>
          <w:u w:val="single"/>
        </w:rPr>
      </w:pPr>
    </w:p>
    <w:p w14:paraId="415B3C7D" w14:textId="5B6B1CF2" w:rsidR="006055D9" w:rsidRPr="004C6FF0" w:rsidRDefault="00807325" w:rsidP="004C6FF0">
      <w:pPr>
        <w:pStyle w:val="Prrafodelista"/>
        <w:numPr>
          <w:ilvl w:val="0"/>
          <w:numId w:val="3"/>
        </w:numPr>
        <w:rPr>
          <w:rFonts w:ascii="Garamond" w:hAnsi="Garamond"/>
          <w:b/>
          <w:sz w:val="28"/>
          <w:szCs w:val="28"/>
          <w:u w:val="single"/>
        </w:rPr>
      </w:pPr>
      <w:r w:rsidRPr="004C6FF0">
        <w:rPr>
          <w:rFonts w:ascii="Garamond" w:hAnsi="Garamond"/>
          <w:b/>
          <w:sz w:val="28"/>
          <w:szCs w:val="28"/>
          <w:u w:val="single"/>
        </w:rPr>
        <w:t>DOCENCIA</w:t>
      </w:r>
      <w:r w:rsidR="00A20CAE" w:rsidRPr="004C6FF0">
        <w:rPr>
          <w:rFonts w:ascii="Garamond" w:hAnsi="Garamond"/>
          <w:b/>
          <w:sz w:val="28"/>
          <w:szCs w:val="28"/>
          <w:u w:val="single"/>
        </w:rPr>
        <w:t xml:space="preserve">, </w:t>
      </w:r>
      <w:r w:rsidRPr="004C6FF0">
        <w:rPr>
          <w:rFonts w:ascii="Garamond" w:hAnsi="Garamond"/>
          <w:b/>
          <w:sz w:val="28"/>
          <w:szCs w:val="28"/>
          <w:u w:val="single"/>
        </w:rPr>
        <w:t>GESTION DOCENTE</w:t>
      </w:r>
      <w:r w:rsidR="00A20CAE" w:rsidRPr="004C6FF0">
        <w:rPr>
          <w:rFonts w:ascii="Garamond" w:hAnsi="Garamond"/>
          <w:b/>
          <w:sz w:val="28"/>
          <w:szCs w:val="28"/>
          <w:u w:val="single"/>
        </w:rPr>
        <w:t xml:space="preserve"> Y EXPERIENCIA LABORAL</w:t>
      </w:r>
      <w:r w:rsidRPr="004C6FF0">
        <w:rPr>
          <w:rFonts w:ascii="Garamond" w:hAnsi="Garamond"/>
          <w:b/>
          <w:sz w:val="28"/>
          <w:szCs w:val="28"/>
          <w:u w:val="single"/>
        </w:rPr>
        <w:t>.</w:t>
      </w:r>
    </w:p>
    <w:p w14:paraId="642C61D9" w14:textId="77777777" w:rsidR="00807325" w:rsidRPr="002C6D4C" w:rsidRDefault="00807325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15B2A4E4" w14:textId="744F1707" w:rsidR="00807325" w:rsidRPr="002C6D4C" w:rsidRDefault="00CE0C7B" w:rsidP="00CE0C7B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  <w:r w:rsidRPr="002C6D4C">
        <w:rPr>
          <w:rFonts w:ascii="Garamond" w:hAnsi="Garamond"/>
          <w:b/>
          <w:sz w:val="22"/>
          <w:szCs w:val="22"/>
        </w:rPr>
        <w:t>CURSOS DICTADOS</w:t>
      </w:r>
      <w:r w:rsidR="00C0178C" w:rsidRPr="002C6D4C">
        <w:rPr>
          <w:rFonts w:ascii="Garamond" w:hAnsi="Garamond"/>
          <w:b/>
          <w:sz w:val="22"/>
          <w:szCs w:val="22"/>
        </w:rPr>
        <w:t xml:space="preserve"> </w:t>
      </w:r>
      <w:r w:rsidRPr="002C6D4C">
        <w:rPr>
          <w:rFonts w:ascii="Garamond" w:hAnsi="Garamond"/>
          <w:b/>
          <w:sz w:val="22"/>
          <w:szCs w:val="22"/>
        </w:rPr>
        <w:t xml:space="preserve">EN QUE PARTICIPÓ COMO TITULAR, AUXILIAR, AYUDANTE </w:t>
      </w:r>
    </w:p>
    <w:p w14:paraId="016C7741" w14:textId="77777777" w:rsidR="00F916B9" w:rsidRPr="002C6D4C" w:rsidRDefault="00F916B9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059"/>
        <w:gridCol w:w="1417"/>
      </w:tblGrid>
      <w:tr w:rsidR="0013448A" w:rsidRPr="002C6D4C" w14:paraId="2AC50B15" w14:textId="77777777" w:rsidTr="00C0178C">
        <w:tc>
          <w:tcPr>
            <w:tcW w:w="2338" w:type="dxa"/>
            <w:shd w:val="pct15" w:color="auto" w:fill="FFFFFF"/>
          </w:tcPr>
          <w:p w14:paraId="3927A379" w14:textId="77777777" w:rsidR="0013448A" w:rsidRPr="002C6D4C" w:rsidRDefault="0013448A" w:rsidP="007C348D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Nombre del Curso</w:t>
            </w:r>
          </w:p>
        </w:tc>
        <w:tc>
          <w:tcPr>
            <w:tcW w:w="1985" w:type="dxa"/>
            <w:shd w:val="pct15" w:color="auto" w:fill="FFFFFF"/>
          </w:tcPr>
          <w:p w14:paraId="40B72EE7" w14:textId="77777777" w:rsidR="0013448A" w:rsidRPr="002C6D4C" w:rsidRDefault="0013448A" w:rsidP="007C348D">
            <w:pPr>
              <w:pStyle w:val="Ttulo2"/>
              <w:rPr>
                <w:rFonts w:ascii="Garamond" w:hAnsi="Garamond"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color w:val="000000"/>
                <w:sz w:val="22"/>
                <w:szCs w:val="22"/>
              </w:rPr>
              <w:t>Carrera</w:t>
            </w:r>
            <w:r w:rsidR="00F916B9" w:rsidRPr="002C6D4C">
              <w:rPr>
                <w:rFonts w:ascii="Garamond" w:hAnsi="Garamond"/>
                <w:color w:val="000000"/>
                <w:sz w:val="22"/>
                <w:szCs w:val="22"/>
              </w:rPr>
              <w:t xml:space="preserve"> o Programa</w:t>
            </w:r>
          </w:p>
        </w:tc>
        <w:tc>
          <w:tcPr>
            <w:tcW w:w="2977" w:type="dxa"/>
            <w:shd w:val="pct15" w:color="auto" w:fill="FFFFFF"/>
          </w:tcPr>
          <w:p w14:paraId="4E8F1FF8" w14:textId="77777777" w:rsidR="0013448A" w:rsidRPr="002C6D4C" w:rsidRDefault="0013448A" w:rsidP="0013448A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  <w:lang w:val="pt-BR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  <w:lang w:val="pt-BR"/>
              </w:rPr>
              <w:t xml:space="preserve">Anual, Semestral, </w:t>
            </w:r>
            <w:proofErr w:type="spellStart"/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  <w:lang w:val="pt-BR"/>
              </w:rPr>
              <w:t>Cuatrimestral</w:t>
            </w:r>
            <w:proofErr w:type="spellEnd"/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  <w:lang w:val="pt-BR"/>
              </w:rPr>
              <w:t xml:space="preserve"> o Trimestral</w:t>
            </w:r>
          </w:p>
        </w:tc>
        <w:tc>
          <w:tcPr>
            <w:tcW w:w="1059" w:type="dxa"/>
            <w:shd w:val="pct15" w:color="auto" w:fill="FFFFFF"/>
          </w:tcPr>
          <w:p w14:paraId="63CA54F1" w14:textId="77777777" w:rsidR="0013448A" w:rsidRPr="002C6D4C" w:rsidRDefault="0013448A" w:rsidP="007C348D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417" w:type="dxa"/>
            <w:shd w:val="pct15" w:color="auto" w:fill="FFFFFF"/>
          </w:tcPr>
          <w:p w14:paraId="6429984F" w14:textId="139287A6" w:rsidR="0013448A" w:rsidRPr="002C6D4C" w:rsidRDefault="00C0178C" w:rsidP="007C348D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Evaluación Docente</w:t>
            </w:r>
          </w:p>
        </w:tc>
      </w:tr>
      <w:tr w:rsidR="0013448A" w:rsidRPr="002C6D4C" w14:paraId="420DE501" w14:textId="77777777" w:rsidTr="00C0178C">
        <w:tc>
          <w:tcPr>
            <w:tcW w:w="2338" w:type="dxa"/>
          </w:tcPr>
          <w:p w14:paraId="4097F93F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  <w:p w14:paraId="6446EC2F" w14:textId="334030AC" w:rsidR="00C0178C" w:rsidRPr="002C6D4C" w:rsidRDefault="00C0178C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77777777" w:rsidR="0013448A" w:rsidRPr="002C6D4C" w:rsidRDefault="0013448A" w:rsidP="0013448A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7A898277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5F10A3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</w:tr>
      <w:tr w:rsidR="0013448A" w:rsidRPr="002C6D4C" w14:paraId="0A0F4170" w14:textId="77777777" w:rsidTr="00C0178C">
        <w:tc>
          <w:tcPr>
            <w:tcW w:w="2338" w:type="dxa"/>
          </w:tcPr>
          <w:p w14:paraId="717C3EB7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  <w:p w14:paraId="2A171C26" w14:textId="2141B9A9" w:rsidR="00C0178C" w:rsidRPr="002C6D4C" w:rsidRDefault="00C0178C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2629C8A4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C02FF77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</w:tr>
      <w:tr w:rsidR="0013448A" w:rsidRPr="002C6D4C" w14:paraId="35E8DD7F" w14:textId="77777777" w:rsidTr="00C0178C">
        <w:tc>
          <w:tcPr>
            <w:tcW w:w="2338" w:type="dxa"/>
          </w:tcPr>
          <w:p w14:paraId="0D67E9D0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  <w:p w14:paraId="064E2AED" w14:textId="467EE6C5" w:rsidR="00C0178C" w:rsidRPr="002C6D4C" w:rsidRDefault="00C0178C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FD17347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14058F1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3CA0C9A0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F63E22D" w14:textId="77777777" w:rsidR="0013448A" w:rsidRPr="002C6D4C" w:rsidRDefault="0013448A" w:rsidP="007C348D">
            <w:pPr>
              <w:rPr>
                <w:rFonts w:ascii="Garamond" w:hAnsi="Garamond"/>
                <w:i/>
                <w:color w:val="000000"/>
                <w:sz w:val="22"/>
                <w:szCs w:val="22"/>
              </w:rPr>
            </w:pPr>
          </w:p>
        </w:tc>
      </w:tr>
    </w:tbl>
    <w:p w14:paraId="517CC90D" w14:textId="77777777" w:rsidR="00807325" w:rsidRPr="002C6D4C" w:rsidRDefault="00807325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</w:p>
    <w:p w14:paraId="3B39D8AF" w14:textId="77777777" w:rsidR="00807325" w:rsidRPr="002C6D4C" w:rsidRDefault="00CE0C7B" w:rsidP="00CE0C7B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  <w:bookmarkStart w:id="0" w:name="_Hlk60997563"/>
      <w:r w:rsidRPr="002C6D4C">
        <w:rPr>
          <w:rFonts w:ascii="Garamond" w:hAnsi="Garamond"/>
          <w:b/>
          <w:sz w:val="22"/>
          <w:szCs w:val="22"/>
        </w:rPr>
        <w:t>CARGOS DE GESTIÓN ACADÉMICA</w:t>
      </w:r>
    </w:p>
    <w:p w14:paraId="353A722A" w14:textId="77777777" w:rsidR="00807325" w:rsidRPr="002C6D4C" w:rsidRDefault="00807325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701"/>
        <w:gridCol w:w="4036"/>
      </w:tblGrid>
      <w:tr w:rsidR="00807325" w:rsidRPr="002C6D4C" w14:paraId="7BBC42E2" w14:textId="77777777" w:rsidTr="00C0178C">
        <w:tc>
          <w:tcPr>
            <w:tcW w:w="4039" w:type="dxa"/>
            <w:shd w:val="clear" w:color="auto" w:fill="D9D9D9" w:themeFill="background1" w:themeFillShade="D9"/>
          </w:tcPr>
          <w:p w14:paraId="1E3A7EC4" w14:textId="77777777" w:rsidR="00807325" w:rsidRPr="002C6D4C" w:rsidRDefault="00807325" w:rsidP="00807325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Dirección</w:t>
            </w: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 xml:space="preserve"> de Escuela o Magist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51DDFF2" w14:textId="77777777" w:rsidR="00807325" w:rsidRPr="002C6D4C" w:rsidRDefault="00807325" w:rsidP="007C348D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4036" w:type="dxa"/>
            <w:shd w:val="clear" w:color="auto" w:fill="D9D9D9" w:themeFill="background1" w:themeFillShade="D9"/>
          </w:tcPr>
          <w:p w14:paraId="26253057" w14:textId="77777777" w:rsidR="00807325" w:rsidRPr="002C6D4C" w:rsidRDefault="00807325" w:rsidP="007C348D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2C6D4C" w14:paraId="7753D87E" w14:textId="77777777" w:rsidTr="00C0178C">
        <w:tc>
          <w:tcPr>
            <w:tcW w:w="4039" w:type="dxa"/>
          </w:tcPr>
          <w:p w14:paraId="1217E0C8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005ECAAC" w14:textId="668186A9" w:rsidR="00C0178C" w:rsidRPr="002C6D4C" w:rsidRDefault="00C0178C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F91D19F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28238FE4" w14:textId="77777777" w:rsidR="00807325" w:rsidRPr="002C6D4C" w:rsidRDefault="00807325" w:rsidP="00807325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  <w:tr w:rsidR="00807325" w:rsidRPr="002C6D4C" w14:paraId="3E9628BC" w14:textId="77777777" w:rsidTr="00C0178C">
        <w:tc>
          <w:tcPr>
            <w:tcW w:w="4039" w:type="dxa"/>
          </w:tcPr>
          <w:p w14:paraId="458996E4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66A56297" w14:textId="391714E6" w:rsidR="00C0178C" w:rsidRPr="002C6D4C" w:rsidRDefault="00C0178C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C42EC4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E431555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  <w:tr w:rsidR="00807325" w:rsidRPr="002C6D4C" w14:paraId="0EBA921F" w14:textId="77777777" w:rsidTr="00C0178C">
        <w:tc>
          <w:tcPr>
            <w:tcW w:w="4039" w:type="dxa"/>
          </w:tcPr>
          <w:p w14:paraId="0F01AFFE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21A57962" w14:textId="4A6E92C7" w:rsidR="00C0178C" w:rsidRPr="002C6D4C" w:rsidRDefault="00C0178C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2E6A35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63AD69A4" w14:textId="77777777" w:rsidR="00807325" w:rsidRPr="002C6D4C" w:rsidRDefault="00807325" w:rsidP="007C348D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</w:tbl>
    <w:p w14:paraId="11BD0A71" w14:textId="77777777" w:rsidR="00807325" w:rsidRPr="002C6D4C" w:rsidRDefault="00807325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bookmarkEnd w:id="0"/>
    <w:p w14:paraId="5AD531ED" w14:textId="3FE92B16" w:rsidR="00C0178C" w:rsidRPr="002C6D4C" w:rsidRDefault="00C0178C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5A4B49CE" w14:textId="1529B0E3" w:rsidR="00A20CAE" w:rsidRPr="002C6D4C" w:rsidRDefault="00A20CAE" w:rsidP="00A20CA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  <w:r w:rsidRPr="002C6D4C">
        <w:rPr>
          <w:rFonts w:ascii="Garamond" w:hAnsi="Garamond"/>
          <w:b/>
          <w:sz w:val="22"/>
          <w:szCs w:val="22"/>
        </w:rPr>
        <w:t>OTRA EXPERIENCIA LABORAL</w:t>
      </w:r>
    </w:p>
    <w:p w14:paraId="155B3D87" w14:textId="77777777" w:rsidR="00A20CAE" w:rsidRPr="002C6D4C" w:rsidRDefault="00A20CAE" w:rsidP="00A20CA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2"/>
        <w:gridCol w:w="2768"/>
        <w:gridCol w:w="4036"/>
      </w:tblGrid>
      <w:tr w:rsidR="00A20CAE" w:rsidRPr="002C6D4C" w14:paraId="7C809558" w14:textId="77777777" w:rsidTr="00A20CAE">
        <w:tc>
          <w:tcPr>
            <w:tcW w:w="2972" w:type="dxa"/>
            <w:shd w:val="clear" w:color="auto" w:fill="D9D9D9" w:themeFill="background1" w:themeFillShade="D9"/>
          </w:tcPr>
          <w:p w14:paraId="685427C7" w14:textId="52717F81" w:rsidR="00A20CAE" w:rsidRPr="002C6D4C" w:rsidRDefault="00A20CAE" w:rsidP="00D62179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Cargo</w:t>
            </w:r>
          </w:p>
        </w:tc>
        <w:tc>
          <w:tcPr>
            <w:tcW w:w="2768" w:type="dxa"/>
            <w:shd w:val="clear" w:color="auto" w:fill="D9D9D9" w:themeFill="background1" w:themeFillShade="D9"/>
          </w:tcPr>
          <w:p w14:paraId="7F86DEEC" w14:textId="5B6E76FC" w:rsidR="00A20CAE" w:rsidRPr="002C6D4C" w:rsidRDefault="00A20CAE" w:rsidP="00D62179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NOMBRE DE LA EMPRESA</w:t>
            </w:r>
          </w:p>
        </w:tc>
        <w:tc>
          <w:tcPr>
            <w:tcW w:w="4036" w:type="dxa"/>
            <w:shd w:val="clear" w:color="auto" w:fill="D9D9D9" w:themeFill="background1" w:themeFillShade="D9"/>
          </w:tcPr>
          <w:p w14:paraId="7422F792" w14:textId="77777777" w:rsidR="00A20CAE" w:rsidRPr="002C6D4C" w:rsidRDefault="00A20CAE" w:rsidP="00D62179">
            <w:pPr>
              <w:jc w:val="center"/>
              <w:rPr>
                <w:rFonts w:ascii="Garamond" w:hAnsi="Garamond"/>
                <w:b/>
                <w:color w:val="000000"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A20CAE" w:rsidRPr="002C6D4C" w14:paraId="76C1A878" w14:textId="77777777" w:rsidTr="00A20CAE">
        <w:tc>
          <w:tcPr>
            <w:tcW w:w="2972" w:type="dxa"/>
          </w:tcPr>
          <w:p w14:paraId="6BEE542A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311FD18F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2CB72FFF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AB90356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  <w:tr w:rsidR="00A20CAE" w:rsidRPr="002C6D4C" w14:paraId="779D06C9" w14:textId="77777777" w:rsidTr="00A20CAE">
        <w:tc>
          <w:tcPr>
            <w:tcW w:w="2972" w:type="dxa"/>
          </w:tcPr>
          <w:p w14:paraId="7E690691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1E2DD600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5F777213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46025F6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  <w:tr w:rsidR="00A20CAE" w:rsidRPr="002C6D4C" w14:paraId="2A3E89CD" w14:textId="77777777" w:rsidTr="00A20CAE">
        <w:tc>
          <w:tcPr>
            <w:tcW w:w="2972" w:type="dxa"/>
          </w:tcPr>
          <w:p w14:paraId="5E1A449B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  <w:p w14:paraId="30C6C441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5463B233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FB83E66" w14:textId="77777777" w:rsidR="00A20CAE" w:rsidRPr="002C6D4C" w:rsidRDefault="00A20CAE" w:rsidP="00D62179">
            <w:pPr>
              <w:rPr>
                <w:rFonts w:ascii="Garamond" w:hAnsi="Garamond"/>
                <w:color w:val="000000"/>
                <w:sz w:val="22"/>
                <w:szCs w:val="22"/>
              </w:rPr>
            </w:pPr>
          </w:p>
        </w:tc>
      </w:tr>
    </w:tbl>
    <w:p w14:paraId="3C394089" w14:textId="77777777" w:rsidR="00A20CAE" w:rsidRPr="002C6D4C" w:rsidRDefault="00A20CAE" w:rsidP="00A20CA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6F26CA99" w14:textId="3E374718" w:rsidR="00C0178C" w:rsidRPr="002C6D4C" w:rsidRDefault="00C0178C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69AF32C4" w14:textId="013B7B40" w:rsidR="00C0178C" w:rsidRPr="002C6D4C" w:rsidRDefault="00C0178C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0BDB32ED" w14:textId="77777777" w:rsidR="001B33EE" w:rsidRDefault="001B33EE">
      <w:pPr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br w:type="page"/>
      </w:r>
    </w:p>
    <w:p w14:paraId="4EAE817D" w14:textId="699ECAE9" w:rsidR="00807325" w:rsidRPr="004C6FF0" w:rsidRDefault="004C6FF0" w:rsidP="004C6FF0">
      <w:pPr>
        <w:rPr>
          <w:rFonts w:ascii="Garamond" w:hAnsi="Garamond"/>
          <w:b/>
          <w:sz w:val="22"/>
          <w:szCs w:val="22"/>
          <w:u w:val="single"/>
        </w:rPr>
      </w:pPr>
      <w:r w:rsidRPr="004C6FF0">
        <w:rPr>
          <w:rFonts w:ascii="Garamond" w:hAnsi="Garamond"/>
          <w:b/>
          <w:sz w:val="28"/>
          <w:szCs w:val="28"/>
        </w:rPr>
        <w:lastRenderedPageBreak/>
        <w:t xml:space="preserve">IV </w:t>
      </w:r>
      <w:r w:rsidR="00F916B9" w:rsidRPr="004C6FF0">
        <w:rPr>
          <w:rFonts w:ascii="Garamond" w:hAnsi="Garamond"/>
          <w:b/>
          <w:sz w:val="28"/>
          <w:szCs w:val="28"/>
          <w:u w:val="single"/>
        </w:rPr>
        <w:t>INVESTIGACIÓN.</w:t>
      </w:r>
    </w:p>
    <w:p w14:paraId="17AA8A87" w14:textId="77777777" w:rsidR="00807325" w:rsidRPr="002C6D4C" w:rsidRDefault="00807325" w:rsidP="004758DE">
      <w:pPr>
        <w:pStyle w:val="Encabezado"/>
        <w:tabs>
          <w:tab w:val="clear" w:pos="4419"/>
          <w:tab w:val="clear" w:pos="8838"/>
        </w:tabs>
        <w:rPr>
          <w:rFonts w:ascii="Garamond" w:hAnsi="Garamond"/>
          <w:b/>
          <w:sz w:val="22"/>
          <w:szCs w:val="22"/>
          <w:u w:val="single"/>
        </w:rPr>
      </w:pPr>
    </w:p>
    <w:p w14:paraId="4FDF85B3" w14:textId="601D3263" w:rsidR="004758DE" w:rsidRPr="002C6D4C" w:rsidRDefault="004758DE" w:rsidP="00C017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center"/>
        <w:rPr>
          <w:rFonts w:ascii="Garamond" w:hAnsi="Garamond"/>
          <w:b/>
          <w:sz w:val="22"/>
          <w:szCs w:val="22"/>
          <w:lang w:val="es-ES_tradnl"/>
        </w:rPr>
      </w:pPr>
      <w:bookmarkStart w:id="1" w:name="_Hlk60986358"/>
      <w:r w:rsidRPr="002C6D4C">
        <w:rPr>
          <w:rFonts w:ascii="Garamond" w:hAnsi="Garamond"/>
          <w:b/>
          <w:sz w:val="22"/>
          <w:szCs w:val="22"/>
          <w:lang w:val="es-ES_tradnl"/>
        </w:rPr>
        <w:t>PARTICIPACIÓN EN PROYECTOS O PROGRAMAS DE INVESTIGACIÓN</w:t>
      </w:r>
    </w:p>
    <w:bookmarkEnd w:id="1"/>
    <w:p w14:paraId="4D18F88C" w14:textId="1F222DAE" w:rsidR="004758DE" w:rsidRPr="002C6D4C" w:rsidRDefault="004758DE" w:rsidP="004758DE">
      <w:pPr>
        <w:suppressAutoHyphens/>
        <w:jc w:val="both"/>
        <w:rPr>
          <w:rFonts w:ascii="Garamond" w:hAnsi="Garamond"/>
          <w:b/>
          <w:sz w:val="22"/>
          <w:szCs w:val="22"/>
          <w:lang w:val="es-ES_tradnl"/>
        </w:rPr>
      </w:pPr>
    </w:p>
    <w:tbl>
      <w:tblPr>
        <w:tblW w:w="991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991"/>
        <w:gridCol w:w="3756"/>
        <w:gridCol w:w="1825"/>
        <w:gridCol w:w="2499"/>
      </w:tblGrid>
      <w:tr w:rsidR="004758DE" w:rsidRPr="002C6D4C" w14:paraId="2BCF111E" w14:textId="77777777" w:rsidTr="002C6D4C">
        <w:trPr>
          <w:cantSplit/>
          <w:trHeight w:val="548"/>
          <w:jc w:val="center"/>
        </w:trPr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03E880" w14:textId="77777777" w:rsidR="004758DE" w:rsidRPr="002C6D4C" w:rsidRDefault="004758DE" w:rsidP="00C0178C">
            <w:pPr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  <w:p w14:paraId="7AFB67F0" w14:textId="77777777" w:rsidR="004758DE" w:rsidRPr="002C6D4C" w:rsidRDefault="004758DE" w:rsidP="00C0178C">
            <w:pPr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7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F628B" w14:textId="097A423F" w:rsidR="004758DE" w:rsidRPr="002C6D4C" w:rsidRDefault="004758DE" w:rsidP="00C0178C">
            <w:pPr>
              <w:pStyle w:val="Ttulo5"/>
              <w:spacing w:before="0" w:after="0"/>
              <w:jc w:val="center"/>
              <w:rPr>
                <w:rFonts w:ascii="Garamond" w:eastAsiaTheme="minorEastAsia" w:hAnsi="Garamond" w:cstheme="minorBidi"/>
                <w:i w:val="0"/>
                <w:iCs w:val="0"/>
                <w:sz w:val="22"/>
                <w:szCs w:val="22"/>
              </w:rPr>
            </w:pPr>
            <w:r w:rsidRPr="002C6D4C">
              <w:rPr>
                <w:rFonts w:ascii="Garamond" w:eastAsiaTheme="minorEastAsia" w:hAnsi="Garamond" w:cstheme="minorBidi"/>
                <w:i w:val="0"/>
                <w:iCs w:val="0"/>
                <w:sz w:val="22"/>
                <w:szCs w:val="22"/>
              </w:rPr>
              <w:t>NÚMERO PROYECTO Y TÍTULO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0427D1" w14:textId="77777777" w:rsidR="004758DE" w:rsidRPr="002C6D4C" w:rsidRDefault="004758DE" w:rsidP="00C0178C">
            <w:pPr>
              <w:pStyle w:val="Ttulo5"/>
              <w:spacing w:before="0" w:after="0"/>
              <w:jc w:val="center"/>
              <w:rPr>
                <w:rFonts w:ascii="Garamond" w:eastAsiaTheme="minorEastAsia" w:hAnsi="Garamond" w:cstheme="minorBidi"/>
                <w:i w:val="0"/>
                <w:iCs w:val="0"/>
                <w:sz w:val="22"/>
                <w:szCs w:val="22"/>
              </w:rPr>
            </w:pPr>
            <w:r w:rsidRPr="002C6D4C">
              <w:rPr>
                <w:rFonts w:ascii="Garamond" w:eastAsiaTheme="minorEastAsia" w:hAnsi="Garamond" w:cstheme="minorBidi"/>
                <w:i w:val="0"/>
                <w:iCs w:val="0"/>
                <w:sz w:val="22"/>
                <w:szCs w:val="22"/>
              </w:rPr>
              <w:t>FUNCIÓN</w:t>
            </w:r>
          </w:p>
          <w:p w14:paraId="6E78550A" w14:textId="77777777" w:rsidR="004758DE" w:rsidRPr="002C6D4C" w:rsidRDefault="004758DE" w:rsidP="00C0178C">
            <w:pPr>
              <w:jc w:val="center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6351DA" w14:textId="5AADE1A7" w:rsidR="004758DE" w:rsidRPr="002C6D4C" w:rsidRDefault="004758DE" w:rsidP="00C0178C">
            <w:pPr>
              <w:pStyle w:val="Ttulo5"/>
              <w:spacing w:before="0" w:after="0"/>
              <w:jc w:val="center"/>
              <w:rPr>
                <w:rFonts w:ascii="Garamond" w:eastAsiaTheme="minorEastAsia" w:hAnsi="Garamond" w:cstheme="minorBidi"/>
                <w:b w:val="0"/>
                <w:i w:val="0"/>
                <w:iCs w:val="0"/>
                <w:sz w:val="22"/>
                <w:szCs w:val="22"/>
              </w:rPr>
            </w:pPr>
            <w:r w:rsidRPr="002C6D4C">
              <w:rPr>
                <w:rFonts w:ascii="Garamond" w:eastAsiaTheme="minorEastAsia" w:hAnsi="Garamond" w:cstheme="minorBidi"/>
                <w:i w:val="0"/>
                <w:iCs w:val="0"/>
                <w:sz w:val="22"/>
                <w:szCs w:val="22"/>
              </w:rPr>
              <w:t>FUENTE DE</w:t>
            </w:r>
          </w:p>
          <w:p w14:paraId="1247DD5B" w14:textId="77777777" w:rsidR="004758DE" w:rsidRPr="002C6D4C" w:rsidRDefault="004758DE" w:rsidP="00C0178C">
            <w:pPr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2C6D4C">
              <w:rPr>
                <w:rFonts w:ascii="Garamond" w:hAnsi="Garamond"/>
                <w:b/>
                <w:sz w:val="22"/>
                <w:szCs w:val="22"/>
              </w:rPr>
              <w:t>FINANCIAMIENTO</w:t>
            </w:r>
          </w:p>
          <w:p w14:paraId="6A03B8A2" w14:textId="5BB6A8E5" w:rsidR="004758DE" w:rsidRPr="002C6D4C" w:rsidRDefault="004758DE" w:rsidP="00C0178C">
            <w:pPr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2C6D4C" w14:paraId="7607A7A9" w14:textId="77777777" w:rsidTr="002C6D4C">
        <w:trPr>
          <w:cantSplit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D085D0" w14:textId="77777777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A5533" w14:textId="77777777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75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938128" w14:textId="77777777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CED0A5" w14:textId="77777777" w:rsidR="004758DE" w:rsidRPr="002C6D4C" w:rsidRDefault="004758DE" w:rsidP="004758DE">
            <w:pPr>
              <w:pStyle w:val="Ttulo5"/>
              <w:spacing w:before="0" w:after="0"/>
              <w:rPr>
                <w:rFonts w:ascii="Garamond" w:eastAsiaTheme="minorEastAsia" w:hAnsi="Garamond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27201D" w14:textId="77777777" w:rsidR="004758DE" w:rsidRPr="002C6D4C" w:rsidRDefault="004758DE" w:rsidP="004758DE">
            <w:pPr>
              <w:suppressAutoHyphens/>
              <w:jc w:val="center"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2C6D4C" w14:paraId="46FF6A09" w14:textId="77777777" w:rsidTr="002C6D4C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2C63FE8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9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168CA35E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A73F36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29024F4B" w:rsidR="004758DE" w:rsidRPr="002C6D4C" w:rsidRDefault="004758DE" w:rsidP="004758DE">
            <w:pPr>
              <w:pStyle w:val="Ttulo5"/>
              <w:spacing w:before="0" w:after="0"/>
              <w:rPr>
                <w:rFonts w:ascii="Garamond" w:eastAsiaTheme="minorEastAsia" w:hAnsi="Garamond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624C6D19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2C6D4C" w14:paraId="5E77BE86" w14:textId="77777777" w:rsidTr="002C6D4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2C6D4C" w:rsidRDefault="004758DE" w:rsidP="004758DE">
            <w:pPr>
              <w:pStyle w:val="Ttulo5"/>
              <w:spacing w:before="0" w:after="0"/>
              <w:rPr>
                <w:rFonts w:ascii="Garamond" w:eastAsiaTheme="minorEastAsia" w:hAnsi="Garamond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2C6D4C" w14:paraId="67FF5302" w14:textId="77777777" w:rsidTr="002C6D4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4F7BE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0FE6E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D839A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  <w:p w14:paraId="06CE62EC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  <w:p w14:paraId="36B59F26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A73D1C" w14:textId="77777777" w:rsidR="004758DE" w:rsidRPr="002C6D4C" w:rsidRDefault="004758DE" w:rsidP="004758DE">
            <w:pPr>
              <w:pStyle w:val="Ttulo5"/>
              <w:spacing w:before="0" w:after="0"/>
              <w:rPr>
                <w:rFonts w:ascii="Garamond" w:eastAsiaTheme="minorEastAsia" w:hAnsi="Garamond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E03FE0" w14:textId="77777777" w:rsidR="004758DE" w:rsidRPr="002C6D4C" w:rsidRDefault="004758DE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  <w:tr w:rsidR="00C0178C" w:rsidRPr="002C6D4C" w14:paraId="5D0498B6" w14:textId="77777777" w:rsidTr="002C6D4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4E374" w14:textId="77777777" w:rsidR="00C0178C" w:rsidRPr="002C6D4C" w:rsidRDefault="00C0178C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26D453" w14:textId="77777777" w:rsidR="00C0178C" w:rsidRPr="002C6D4C" w:rsidRDefault="00C0178C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AC4AC4" w14:textId="77777777" w:rsidR="00C0178C" w:rsidRPr="002C6D4C" w:rsidRDefault="00C0178C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BD4082" w14:textId="77777777" w:rsidR="00C0178C" w:rsidRPr="002C6D4C" w:rsidRDefault="00C0178C" w:rsidP="004758DE">
            <w:pPr>
              <w:pStyle w:val="Ttulo5"/>
              <w:spacing w:before="0" w:after="0"/>
              <w:rPr>
                <w:rFonts w:ascii="Garamond" w:eastAsiaTheme="minorEastAsia" w:hAnsi="Garamond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608614" w14:textId="77777777" w:rsidR="00C0178C" w:rsidRPr="002C6D4C" w:rsidRDefault="00C0178C" w:rsidP="004758DE">
            <w:pPr>
              <w:suppressAutoHyphens/>
              <w:rPr>
                <w:rFonts w:ascii="Garamond" w:hAnsi="Garamond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2C6D4C" w:rsidRDefault="004758DE" w:rsidP="004758DE">
      <w:pPr>
        <w:suppressAutoHyphens/>
        <w:jc w:val="both"/>
        <w:rPr>
          <w:rFonts w:ascii="Garamond" w:hAnsi="Garamond"/>
          <w:b/>
          <w:sz w:val="22"/>
          <w:szCs w:val="22"/>
          <w:lang w:val="es-ES_tradnl"/>
        </w:rPr>
      </w:pPr>
    </w:p>
    <w:p w14:paraId="52E11257" w14:textId="54CD63B3" w:rsidR="00C0178C" w:rsidRPr="002C6D4C" w:rsidRDefault="00C0178C" w:rsidP="00C017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center"/>
        <w:rPr>
          <w:rFonts w:ascii="Garamond" w:hAnsi="Garamond"/>
          <w:b/>
          <w:sz w:val="22"/>
          <w:szCs w:val="22"/>
          <w:lang w:val="es-ES_tradnl"/>
        </w:rPr>
      </w:pPr>
      <w:r w:rsidRPr="002C6D4C">
        <w:rPr>
          <w:rFonts w:ascii="Garamond" w:hAnsi="Garamond"/>
          <w:b/>
          <w:sz w:val="22"/>
          <w:szCs w:val="22"/>
          <w:lang w:val="es-ES_tradnl"/>
        </w:rPr>
        <w:t>PUBLICACIONES</w:t>
      </w:r>
    </w:p>
    <w:p w14:paraId="72D12237" w14:textId="504ADC05" w:rsidR="004758DE" w:rsidRPr="002C6D4C" w:rsidRDefault="004758DE" w:rsidP="004758DE">
      <w:pPr>
        <w:suppressAutoHyphens/>
        <w:jc w:val="both"/>
        <w:rPr>
          <w:rFonts w:ascii="Garamond" w:hAnsi="Garamond"/>
          <w:sz w:val="22"/>
          <w:szCs w:val="22"/>
          <w:lang w:val="es-ES_tradnl"/>
        </w:rPr>
      </w:pPr>
    </w:p>
    <w:p w14:paraId="5C1A7BEF" w14:textId="37F4E5EB" w:rsidR="004758DE" w:rsidRPr="002C6D4C" w:rsidRDefault="004758DE" w:rsidP="004758DE">
      <w:pPr>
        <w:suppressAutoHyphens/>
        <w:jc w:val="both"/>
        <w:rPr>
          <w:rFonts w:ascii="Garamond" w:hAnsi="Garamond"/>
          <w:b/>
          <w:sz w:val="22"/>
          <w:szCs w:val="22"/>
          <w:lang w:val="es-ES_tradnl"/>
        </w:rPr>
      </w:pPr>
      <w:r w:rsidRPr="002C6D4C">
        <w:rPr>
          <w:rFonts w:ascii="Garamond" w:hAnsi="Garamond"/>
          <w:b/>
          <w:sz w:val="22"/>
          <w:szCs w:val="22"/>
          <w:lang w:val="es-ES_tradnl"/>
        </w:rPr>
        <w:t>ARTICULOS</w:t>
      </w:r>
      <w:r w:rsidR="00C0178C" w:rsidRPr="002C6D4C">
        <w:rPr>
          <w:rFonts w:ascii="Garamond" w:hAnsi="Garamond"/>
          <w:b/>
          <w:sz w:val="22"/>
          <w:szCs w:val="22"/>
          <w:lang w:val="es-ES_tradnl"/>
        </w:rPr>
        <w:t xml:space="preserve"> (REPITA EL CUADRO CUANTAS VECES NECESITE)</w:t>
      </w:r>
    </w:p>
    <w:p w14:paraId="7F1165A6" w14:textId="77777777" w:rsidR="004758DE" w:rsidRPr="002C6D4C" w:rsidRDefault="004758DE" w:rsidP="004758DE">
      <w:pPr>
        <w:suppressAutoHyphens/>
        <w:jc w:val="both"/>
        <w:rPr>
          <w:rFonts w:ascii="Garamond" w:hAnsi="Garamond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2C6D4C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2C6D4C" w:rsidRDefault="004758DE" w:rsidP="004758DE">
            <w:pPr>
              <w:ind w:right="-128"/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Nº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2C6D4C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vAlign w:val="center"/>
          </w:tcPr>
          <w:p w14:paraId="6CBFBA19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2C6D4C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</w:tbl>
    <w:p w14:paraId="443AE676" w14:textId="77777777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22A81AAE" w14:textId="51D5B0DF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sz w:val="22"/>
          <w:szCs w:val="22"/>
          <w:lang w:val="es-ES_tradnl"/>
        </w:rPr>
      </w:pPr>
      <w:r w:rsidRPr="002C6D4C">
        <w:rPr>
          <w:rFonts w:ascii="Garamond" w:hAnsi="Garamond"/>
          <w:b/>
          <w:sz w:val="22"/>
          <w:szCs w:val="22"/>
        </w:rPr>
        <w:t>LIBROS</w:t>
      </w:r>
      <w:r w:rsidR="00C0178C" w:rsidRPr="002C6D4C">
        <w:rPr>
          <w:rFonts w:ascii="Garamond" w:hAnsi="Garamond"/>
          <w:b/>
          <w:sz w:val="22"/>
          <w:szCs w:val="22"/>
          <w:lang w:val="es-ES_tradnl"/>
        </w:rPr>
        <w:t xml:space="preserve"> (REPITA EL CUADRO CUANTAS VECES NECESITE)</w:t>
      </w:r>
    </w:p>
    <w:p w14:paraId="26144893" w14:textId="77777777" w:rsidR="004758DE" w:rsidRPr="002C6D4C" w:rsidRDefault="004758DE" w:rsidP="004758DE">
      <w:pPr>
        <w:suppressAutoHyphens/>
        <w:ind w:right="408"/>
        <w:rPr>
          <w:rFonts w:ascii="Garamond" w:hAnsi="Garamond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2C6D4C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  <w:tr w:rsidR="004758DE" w:rsidRPr="002C6D4C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6514B711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>Nombre del E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n-US"/>
              </w:rPr>
            </w:pPr>
            <w:r w:rsidRPr="002C6D4C">
              <w:rPr>
                <w:rFonts w:ascii="Garamond" w:hAnsi="Garamond"/>
                <w:sz w:val="22"/>
                <w:szCs w:val="22"/>
                <w:lang w:val="en-US"/>
              </w:rPr>
              <w:lastRenderedPageBreak/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984" w:type="dxa"/>
          </w:tcPr>
          <w:p w14:paraId="39AE9BF8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415A8614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n-GB"/>
              </w:rPr>
            </w:pPr>
            <w:proofErr w:type="spellStart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>Pág</w:t>
            </w:r>
            <w:r w:rsidR="00C0178C" w:rsidRPr="002C6D4C">
              <w:rPr>
                <w:rFonts w:ascii="Garamond" w:hAnsi="Garamond"/>
                <w:sz w:val="22"/>
                <w:szCs w:val="22"/>
                <w:lang w:val="en-GB"/>
              </w:rPr>
              <w:t>inas</w:t>
            </w:r>
            <w:proofErr w:type="spellEnd"/>
            <w:r w:rsidR="00C0178C" w:rsidRPr="002C6D4C">
              <w:rPr>
                <w:rFonts w:ascii="Garamond" w:hAnsi="Garamond"/>
                <w:sz w:val="22"/>
                <w:szCs w:val="22"/>
                <w:lang w:val="en-GB"/>
              </w:rPr>
              <w:t xml:space="preserve">: </w:t>
            </w:r>
            <w:proofErr w:type="spellStart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>Inicio</w:t>
            </w:r>
            <w:proofErr w:type="spellEnd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>-final</w:t>
            </w:r>
          </w:p>
        </w:tc>
        <w:tc>
          <w:tcPr>
            <w:tcW w:w="1134" w:type="dxa"/>
          </w:tcPr>
          <w:p w14:paraId="5088AD4A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2C6D4C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="Garamond" w:hAnsi="Garamond"/>
          <w:b/>
          <w:sz w:val="22"/>
          <w:szCs w:val="22"/>
          <w:lang w:val="es-ES_tradnl"/>
        </w:rPr>
      </w:pPr>
    </w:p>
    <w:p w14:paraId="0B507174" w14:textId="69F87DBF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sz w:val="22"/>
          <w:szCs w:val="22"/>
          <w:lang w:val="es-ES_tradnl"/>
        </w:rPr>
      </w:pPr>
      <w:r w:rsidRPr="002C6D4C">
        <w:rPr>
          <w:rFonts w:ascii="Garamond" w:hAnsi="Garamond"/>
          <w:b/>
          <w:sz w:val="22"/>
          <w:szCs w:val="22"/>
        </w:rPr>
        <w:t>CAPÍTULOS DE LIBROS</w:t>
      </w:r>
      <w:r w:rsidR="00C0178C" w:rsidRPr="002C6D4C">
        <w:rPr>
          <w:rFonts w:ascii="Garamond" w:hAnsi="Garamond"/>
          <w:b/>
          <w:sz w:val="22"/>
          <w:szCs w:val="22"/>
        </w:rPr>
        <w:t xml:space="preserve"> </w:t>
      </w:r>
      <w:r w:rsidR="00C0178C" w:rsidRPr="002C6D4C">
        <w:rPr>
          <w:rFonts w:ascii="Garamond" w:hAnsi="Garamond"/>
          <w:b/>
          <w:sz w:val="22"/>
          <w:szCs w:val="22"/>
          <w:lang w:val="es-ES_tradnl"/>
        </w:rPr>
        <w:t>(REPITA EL CUADRO CUANTAS VECES NECESITE)</w:t>
      </w:r>
    </w:p>
    <w:p w14:paraId="281D25B1" w14:textId="77777777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2C6D4C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  <w:tr w:rsidR="004758DE" w:rsidRPr="002C6D4C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</w:rPr>
            </w:pPr>
            <w:r w:rsidRPr="002C6D4C">
              <w:rPr>
                <w:rFonts w:ascii="Garamond" w:hAnsi="Garamond"/>
                <w:sz w:val="22"/>
                <w:szCs w:val="22"/>
              </w:rPr>
              <w:t xml:space="preserve">Nombre </w:t>
            </w:r>
            <w:proofErr w:type="gramStart"/>
            <w:r w:rsidRPr="002C6D4C">
              <w:rPr>
                <w:rFonts w:ascii="Garamond" w:hAnsi="Garamond"/>
                <w:sz w:val="22"/>
                <w:szCs w:val="22"/>
              </w:rPr>
              <w:t>del(</w:t>
            </w:r>
            <w:proofErr w:type="gramEnd"/>
            <w:r w:rsidRPr="002C6D4C">
              <w:rPr>
                <w:rFonts w:ascii="Garamond" w:hAnsi="Garamond"/>
                <w:sz w:val="22"/>
                <w:szCs w:val="22"/>
              </w:rPr>
              <w:t>de la) E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n-US"/>
              </w:rPr>
            </w:pPr>
            <w:r w:rsidRPr="002C6D4C">
              <w:rPr>
                <w:rFonts w:ascii="Garamond" w:hAnsi="Garamond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</w:tr>
      <w:tr w:rsidR="004758DE" w:rsidRPr="002C6D4C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701" w:type="dxa"/>
          </w:tcPr>
          <w:p w14:paraId="0B9BE583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n-GB"/>
              </w:rPr>
            </w:pPr>
            <w:proofErr w:type="spellStart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>Pág</w:t>
            </w:r>
            <w:proofErr w:type="spellEnd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>Inicio</w:t>
            </w:r>
            <w:proofErr w:type="spellEnd"/>
            <w:r w:rsidRPr="002C6D4C">
              <w:rPr>
                <w:rFonts w:ascii="Garamond" w:hAnsi="Garamond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2C6D4C" w:rsidRDefault="004758DE" w:rsidP="004758DE">
            <w:pPr>
              <w:jc w:val="both"/>
              <w:rPr>
                <w:rFonts w:ascii="Garamond" w:hAnsi="Garamond"/>
                <w:sz w:val="22"/>
                <w:szCs w:val="22"/>
                <w:lang w:val="en-GB"/>
              </w:rPr>
            </w:pPr>
          </w:p>
        </w:tc>
      </w:tr>
    </w:tbl>
    <w:p w14:paraId="0C7B9590" w14:textId="77777777" w:rsidR="00FD556D" w:rsidRPr="002C6D4C" w:rsidRDefault="00FD556D" w:rsidP="004758DE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  <w:lang w:val="es-ES_tradnl"/>
        </w:rPr>
      </w:pPr>
    </w:p>
    <w:p w14:paraId="2FD4041C" w14:textId="6D3F2B93" w:rsidR="004758DE" w:rsidRPr="002C6D4C" w:rsidRDefault="000D4CA6" w:rsidP="004758DE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  <w:lang w:val="es-ES_tradnl"/>
        </w:rPr>
      </w:pPr>
      <w:r w:rsidRPr="002C6D4C">
        <w:rPr>
          <w:rFonts w:ascii="Garamond" w:hAnsi="Garamond"/>
          <w:b/>
          <w:sz w:val="22"/>
          <w:szCs w:val="22"/>
          <w:lang w:val="es-ES_tradnl"/>
        </w:rPr>
        <w:t xml:space="preserve">ACTAS DE CONGRESOS </w:t>
      </w:r>
      <w:r w:rsidR="00C0178C" w:rsidRPr="002C6D4C">
        <w:rPr>
          <w:rFonts w:ascii="Garamond" w:hAnsi="Garamond"/>
          <w:b/>
          <w:sz w:val="22"/>
          <w:szCs w:val="22"/>
          <w:lang w:val="es-ES_tradnl"/>
        </w:rPr>
        <w:t>(REPITA EL CUADRO CUANTAS VECES NECESITE)</w:t>
      </w:r>
    </w:p>
    <w:p w14:paraId="73AE7BAA" w14:textId="77777777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tbl>
      <w:tblPr>
        <w:tblW w:w="9605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7"/>
        <w:gridCol w:w="1730"/>
        <w:gridCol w:w="1157"/>
        <w:gridCol w:w="573"/>
        <w:gridCol w:w="1004"/>
        <w:gridCol w:w="1289"/>
        <w:gridCol w:w="1435"/>
      </w:tblGrid>
      <w:tr w:rsidR="004758DE" w:rsidRPr="002C6D4C" w14:paraId="53C6E7E6" w14:textId="77777777" w:rsidTr="00112154">
        <w:trPr>
          <w:trHeight w:hRule="exact" w:val="1140"/>
        </w:trPr>
        <w:tc>
          <w:tcPr>
            <w:tcW w:w="2417" w:type="dxa"/>
            <w:shd w:val="pct12" w:color="000000" w:fill="FFFFFF"/>
            <w:vAlign w:val="center"/>
          </w:tcPr>
          <w:p w14:paraId="07CB0C44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88" w:type="dxa"/>
            <w:gridSpan w:val="6"/>
            <w:vAlign w:val="center"/>
          </w:tcPr>
          <w:p w14:paraId="13A24893" w14:textId="7C25790B" w:rsidR="004758DE" w:rsidRPr="002C6D4C" w:rsidRDefault="004758DE" w:rsidP="0020123B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4758DE" w:rsidRPr="002C6D4C" w14:paraId="42BB6F95" w14:textId="77777777" w:rsidTr="00112154">
        <w:trPr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10BB3AC0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88" w:type="dxa"/>
            <w:gridSpan w:val="6"/>
            <w:vAlign w:val="center"/>
          </w:tcPr>
          <w:p w14:paraId="79C98335" w14:textId="1EF6F36B" w:rsidR="004758DE" w:rsidRPr="002C6D4C" w:rsidRDefault="004758DE" w:rsidP="00112154">
            <w:pPr>
              <w:rPr>
                <w:rFonts w:ascii="Garamond" w:hAnsi="Garamond"/>
                <w:sz w:val="22"/>
                <w:szCs w:val="22"/>
                <w:lang w:val="en-GB"/>
              </w:rPr>
            </w:pPr>
          </w:p>
        </w:tc>
      </w:tr>
      <w:tr w:rsidR="004758DE" w:rsidRPr="002C6D4C" w14:paraId="422FB475" w14:textId="77777777" w:rsidTr="00112154">
        <w:trPr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2BB46D30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88" w:type="dxa"/>
            <w:gridSpan w:val="6"/>
            <w:vAlign w:val="center"/>
          </w:tcPr>
          <w:p w14:paraId="43CD9DE8" w14:textId="02E51A94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n-GB"/>
              </w:rPr>
            </w:pPr>
          </w:p>
        </w:tc>
      </w:tr>
      <w:tr w:rsidR="004758DE" w:rsidRPr="002C6D4C" w14:paraId="1BA85D8C" w14:textId="77777777" w:rsidTr="00112154">
        <w:trPr>
          <w:cantSplit/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3B2ACAEA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30" w:type="dxa"/>
            <w:vAlign w:val="center"/>
          </w:tcPr>
          <w:p w14:paraId="73B747C0" w14:textId="74C81CDC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157" w:type="dxa"/>
            <w:vAlign w:val="center"/>
          </w:tcPr>
          <w:p w14:paraId="59487B4C" w14:textId="2A3956EA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573" w:type="dxa"/>
            <w:shd w:val="clear" w:color="auto" w:fill="D9D9D9"/>
            <w:vAlign w:val="center"/>
          </w:tcPr>
          <w:p w14:paraId="4CAEF7D6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1004" w:type="dxa"/>
            <w:vAlign w:val="center"/>
          </w:tcPr>
          <w:p w14:paraId="6F66B5CA" w14:textId="3C080A33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289" w:type="dxa"/>
            <w:shd w:val="clear" w:color="auto" w:fill="D9D9D9"/>
            <w:vAlign w:val="center"/>
          </w:tcPr>
          <w:p w14:paraId="5258F98C" w14:textId="6DA4435D" w:rsidR="004758DE" w:rsidRPr="002C6D4C" w:rsidRDefault="004758DE" w:rsidP="004758DE">
            <w:pPr>
              <w:jc w:val="center"/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434" w:type="dxa"/>
            <w:vAlign w:val="center"/>
          </w:tcPr>
          <w:p w14:paraId="3A6A50BE" w14:textId="77777777" w:rsidR="004758DE" w:rsidRPr="002C6D4C" w:rsidRDefault="004758DE" w:rsidP="004758DE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</w:tbl>
    <w:p w14:paraId="25197324" w14:textId="77777777" w:rsidR="004758DE" w:rsidRPr="002C6D4C" w:rsidRDefault="004758DE" w:rsidP="004758DE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0F1F5C5E" w14:textId="7EAB269F" w:rsidR="00C0178C" w:rsidRPr="002C6D4C" w:rsidRDefault="00C0178C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06F5A710" w14:textId="1916C9B0" w:rsidR="007E5C30" w:rsidRPr="002C6D4C" w:rsidRDefault="007E5C30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1A44133F" w14:textId="40A3151A" w:rsidR="007E5C30" w:rsidRPr="002C6D4C" w:rsidRDefault="007E5C30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4B6D6FA5" w14:textId="4060E7AE" w:rsidR="007E5C30" w:rsidRPr="002C6D4C" w:rsidRDefault="007E5C30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60A4D6C6" w14:textId="2ED05E98" w:rsidR="007E5C30" w:rsidRPr="002C6D4C" w:rsidRDefault="007E5C30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0AC9BFF1" w14:textId="567107FE" w:rsidR="002C6D4C" w:rsidRDefault="002C6D4C">
      <w:pP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br w:type="page"/>
      </w:r>
    </w:p>
    <w:p w14:paraId="5BB09385" w14:textId="5DA56747" w:rsidR="00CD09C0" w:rsidRPr="004C6FF0" w:rsidRDefault="00CD09C0" w:rsidP="004C6FF0">
      <w:pPr>
        <w:pStyle w:val="Prrafodelista"/>
        <w:numPr>
          <w:ilvl w:val="0"/>
          <w:numId w:val="8"/>
        </w:numPr>
        <w:tabs>
          <w:tab w:val="left" w:pos="993"/>
        </w:tabs>
        <w:ind w:right="192"/>
        <w:jc w:val="both"/>
        <w:rPr>
          <w:rFonts w:ascii="Garamond" w:hAnsi="Garamond"/>
          <w:b/>
          <w:sz w:val="28"/>
          <w:szCs w:val="28"/>
        </w:rPr>
      </w:pPr>
      <w:r w:rsidRPr="004C6FF0">
        <w:rPr>
          <w:rFonts w:ascii="Garamond" w:hAnsi="Garamond"/>
          <w:b/>
          <w:sz w:val="28"/>
          <w:szCs w:val="28"/>
        </w:rPr>
        <w:lastRenderedPageBreak/>
        <w:t xml:space="preserve">PARTICIPACION EN REUNIONES CIENTIFICAS COMO </w:t>
      </w:r>
      <w:r w:rsidR="002C6D4C" w:rsidRPr="004C6FF0">
        <w:rPr>
          <w:rFonts w:ascii="Garamond" w:hAnsi="Garamond"/>
          <w:b/>
          <w:sz w:val="28"/>
          <w:szCs w:val="28"/>
        </w:rPr>
        <w:t>EXPOSITOR/A</w:t>
      </w:r>
    </w:p>
    <w:p w14:paraId="201834ED" w14:textId="77777777" w:rsidR="00CD09C0" w:rsidRPr="002C6D4C" w:rsidRDefault="00CD09C0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</w:p>
    <w:p w14:paraId="5BB3393E" w14:textId="2B778DBB" w:rsidR="004758DE" w:rsidRPr="002C6D4C" w:rsidRDefault="00CE0C7B" w:rsidP="004758DE">
      <w:pPr>
        <w:tabs>
          <w:tab w:val="left" w:pos="993"/>
        </w:tabs>
        <w:ind w:right="192"/>
        <w:jc w:val="both"/>
        <w:rPr>
          <w:rFonts w:ascii="Garamond" w:hAnsi="Garamond"/>
          <w:b/>
          <w:sz w:val="22"/>
          <w:szCs w:val="22"/>
        </w:rPr>
      </w:pPr>
      <w:r w:rsidRPr="002C6D4C">
        <w:rPr>
          <w:rFonts w:ascii="Garamond" w:hAnsi="Garamond"/>
          <w:b/>
          <w:sz w:val="22"/>
          <w:szCs w:val="22"/>
        </w:rPr>
        <w:t>PARTICIPACIONES EN CONGRESOS Y SEMINARIOS</w:t>
      </w:r>
      <w:r w:rsidR="00F0710F" w:rsidRPr="002C6D4C">
        <w:rPr>
          <w:rFonts w:ascii="Garamond" w:hAnsi="Garamond"/>
          <w:b/>
          <w:sz w:val="22"/>
          <w:szCs w:val="22"/>
        </w:rPr>
        <w:t xml:space="preserve"> COMO PONENTE</w:t>
      </w:r>
      <w:r w:rsidR="009D33F2" w:rsidRPr="002C6D4C">
        <w:rPr>
          <w:rFonts w:ascii="Garamond" w:hAnsi="Garamond"/>
          <w:b/>
          <w:sz w:val="22"/>
          <w:szCs w:val="22"/>
        </w:rPr>
        <w:t xml:space="preserve"> (Repita el cuadro las veces que necesite).</w:t>
      </w:r>
    </w:p>
    <w:p w14:paraId="05A7F4DD" w14:textId="77777777" w:rsidR="004758DE" w:rsidRPr="002C6D4C" w:rsidRDefault="004758DE" w:rsidP="004758DE">
      <w:pPr>
        <w:jc w:val="both"/>
        <w:rPr>
          <w:rFonts w:ascii="Garamond" w:hAnsi="Garamond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2C6D4C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0D4CA6" w:rsidRPr="002C6D4C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0D4CA6" w:rsidRPr="002C6D4C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  <w:tr w:rsidR="000D4CA6" w:rsidRPr="002C6D4C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0F1AD67B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  <w:r w:rsidRPr="002C6D4C">
              <w:rPr>
                <w:rFonts w:ascii="Garamond" w:hAnsi="Garamond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10537B0C" w:rsidR="000D4CA6" w:rsidRPr="002C6D4C" w:rsidRDefault="000D4CA6" w:rsidP="005977F0">
            <w:pPr>
              <w:jc w:val="center"/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  <w:tc>
          <w:tcPr>
            <w:tcW w:w="1418" w:type="dxa"/>
            <w:vAlign w:val="center"/>
          </w:tcPr>
          <w:p w14:paraId="01206F4B" w14:textId="77777777" w:rsidR="000D4CA6" w:rsidRPr="002C6D4C" w:rsidRDefault="000D4CA6" w:rsidP="005977F0">
            <w:pPr>
              <w:rPr>
                <w:rFonts w:ascii="Garamond" w:hAnsi="Garamond"/>
                <w:sz w:val="22"/>
                <w:szCs w:val="22"/>
                <w:lang w:val="es-CL"/>
              </w:rPr>
            </w:pPr>
          </w:p>
        </w:tc>
      </w:tr>
    </w:tbl>
    <w:p w14:paraId="0B83C36F" w14:textId="26FB3A67" w:rsidR="00F916B9" w:rsidRPr="002C6D4C" w:rsidRDefault="00F916B9" w:rsidP="000D4CA6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384A349F" w14:textId="43CFD496" w:rsidR="00F916B9" w:rsidRPr="002C6D4C" w:rsidRDefault="002C6D4C" w:rsidP="004C6FF0">
      <w:pPr>
        <w:pStyle w:val="Prrafodelista"/>
        <w:numPr>
          <w:ilvl w:val="0"/>
          <w:numId w:val="8"/>
        </w:numPr>
        <w:tabs>
          <w:tab w:val="left" w:pos="993"/>
        </w:tabs>
        <w:suppressAutoHyphens/>
        <w:ind w:right="408"/>
        <w:rPr>
          <w:rFonts w:ascii="Garamond" w:hAnsi="Garamond"/>
          <w:b/>
        </w:rPr>
      </w:pPr>
      <w:r>
        <w:rPr>
          <w:rFonts w:ascii="Garamond" w:hAnsi="Garamond"/>
          <w:b/>
          <w:sz w:val="28"/>
          <w:szCs w:val="28"/>
        </w:rPr>
        <w:t xml:space="preserve">DOMINIO DE </w:t>
      </w:r>
      <w:r w:rsidR="0008729F" w:rsidRPr="002C6D4C">
        <w:rPr>
          <w:rFonts w:ascii="Garamond" w:hAnsi="Garamond"/>
          <w:b/>
          <w:sz w:val="28"/>
          <w:szCs w:val="28"/>
        </w:rPr>
        <w:t>IDIOMAS</w:t>
      </w: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64"/>
        <w:gridCol w:w="4301"/>
        <w:gridCol w:w="2503"/>
      </w:tblGrid>
      <w:tr w:rsidR="00F916B9" w:rsidRPr="002C6D4C" w14:paraId="2F641746" w14:textId="77777777" w:rsidTr="00FF6694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1D18EE8" w14:textId="77777777" w:rsidR="00F916B9" w:rsidRPr="002C6D4C" w:rsidRDefault="00F916B9" w:rsidP="00FF6694">
            <w:pPr>
              <w:pStyle w:val="Ttulo1"/>
              <w:framePr w:hSpace="0" w:wrap="auto" w:vAnchor="margin" w:hAnchor="text" w:yAlign="inline"/>
              <w:jc w:val="center"/>
              <w:rPr>
                <w:rFonts w:ascii="Garamond" w:hAnsi="Garamond"/>
                <w:caps/>
                <w:szCs w:val="22"/>
              </w:rPr>
            </w:pPr>
            <w:r w:rsidRPr="002C6D4C">
              <w:rPr>
                <w:rFonts w:ascii="Garamond" w:hAnsi="Garamond"/>
                <w:caps/>
                <w:szCs w:val="22"/>
              </w:rPr>
              <w:t>IDIOMAS</w:t>
            </w:r>
          </w:p>
        </w:tc>
      </w:tr>
      <w:tr w:rsidR="00F916B9" w:rsidRPr="002C6D4C" w14:paraId="64E1138C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2C6D4C" w:rsidRDefault="00F916B9" w:rsidP="007C348D">
            <w:pPr>
              <w:rPr>
                <w:rFonts w:ascii="Garamond" w:hAnsi="Garamond" w:cs="Arial"/>
                <w:noProof/>
                <w:sz w:val="22"/>
                <w:szCs w:val="22"/>
              </w:rPr>
            </w:pPr>
            <w:r w:rsidRPr="002C6D4C">
              <w:rPr>
                <w:rFonts w:ascii="Garamond" w:hAnsi="Garamond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388C20E3" w:rsidR="00F916B9" w:rsidRPr="002C6D4C" w:rsidRDefault="00375DB4" w:rsidP="007C348D">
            <w:pPr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pacing w:val="-3"/>
                <w:sz w:val="22"/>
                <w:szCs w:val="22"/>
              </w:rPr>
              <w:t>NIVEL GENERAL DE DESTREZA SEGÚN MARCO COMÚN DE REFERENCIA EUROPEO</w:t>
            </w:r>
            <w:r w:rsidR="00F916B9" w:rsidRPr="002C6D4C">
              <w:rPr>
                <w:rFonts w:ascii="Garamond" w:hAnsi="Garamond" w:cs="Arial"/>
                <w:spacing w:val="-3"/>
                <w:sz w:val="22"/>
                <w:szCs w:val="22"/>
              </w:rPr>
              <w:t xml:space="preserve"> </w:t>
            </w: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1F9ECABA" w:rsidR="00F916B9" w:rsidRPr="002C6D4C" w:rsidRDefault="00375DB4" w:rsidP="007C348D">
            <w:pPr>
              <w:rPr>
                <w:rFonts w:ascii="Garamond" w:hAnsi="Garamond" w:cs="Arial"/>
                <w:sz w:val="22"/>
                <w:szCs w:val="22"/>
              </w:rPr>
            </w:pPr>
            <w:r>
              <w:rPr>
                <w:rFonts w:ascii="Garamond" w:hAnsi="Garamond" w:cs="Arial"/>
                <w:sz w:val="22"/>
                <w:szCs w:val="22"/>
              </w:rPr>
              <w:t>CERTIFICADO</w:t>
            </w:r>
          </w:p>
        </w:tc>
      </w:tr>
      <w:tr w:rsidR="00F916B9" w:rsidRPr="002C6D4C" w14:paraId="2231C300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1E10F3F6" w:rsidR="00F916B9" w:rsidRPr="002C6D4C" w:rsidRDefault="00F916B9" w:rsidP="007C348D">
            <w:pPr>
              <w:rPr>
                <w:rFonts w:ascii="Garamond" w:hAnsi="Garamond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039C4BB4" w:rsidR="00F916B9" w:rsidRPr="002C6D4C" w:rsidRDefault="00F916B9" w:rsidP="007C348D">
            <w:pPr>
              <w:jc w:val="center"/>
              <w:rPr>
                <w:rFonts w:ascii="Garamond" w:hAnsi="Garamond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1B7C1E1F" w:rsidR="00F916B9" w:rsidRPr="002C6D4C" w:rsidRDefault="00F916B9" w:rsidP="007C348D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F916B9" w:rsidRPr="002C6D4C" w14:paraId="5A93C018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77777777" w:rsidR="00F916B9" w:rsidRPr="002C6D4C" w:rsidRDefault="00F916B9" w:rsidP="007C348D">
            <w:pPr>
              <w:rPr>
                <w:rFonts w:ascii="Garamond" w:hAnsi="Garamond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F916B9" w:rsidRPr="002C6D4C" w14:paraId="08375CF8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77777777" w:rsidR="00F916B9" w:rsidRPr="002C6D4C" w:rsidRDefault="00F916B9" w:rsidP="007C348D">
            <w:pPr>
              <w:rPr>
                <w:rFonts w:ascii="Garamond" w:hAnsi="Garamond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</w:tr>
      <w:tr w:rsidR="00F916B9" w:rsidRPr="002C6D4C" w14:paraId="62DB555E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2C6D4C" w:rsidRDefault="00F916B9" w:rsidP="007C348D">
            <w:pPr>
              <w:rPr>
                <w:rFonts w:ascii="Garamond" w:hAnsi="Garamond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2C6D4C" w:rsidRDefault="00F916B9" w:rsidP="007C348D">
            <w:pPr>
              <w:jc w:val="center"/>
              <w:rPr>
                <w:rFonts w:ascii="Garamond" w:hAnsi="Garamond" w:cs="Arial"/>
                <w:sz w:val="22"/>
                <w:szCs w:val="22"/>
              </w:rPr>
            </w:pPr>
          </w:p>
        </w:tc>
      </w:tr>
    </w:tbl>
    <w:p w14:paraId="404353B7" w14:textId="005A9C6E" w:rsidR="0008729F" w:rsidRPr="002C6D4C" w:rsidRDefault="0008729F" w:rsidP="000D4CA6">
      <w:pP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0BAE7A9C" w14:textId="171B46F3" w:rsidR="007E5C30" w:rsidRPr="002C6D4C" w:rsidRDefault="0008729F" w:rsidP="002C6D4C">
      <w:pPr>
        <w:rPr>
          <w:rFonts w:ascii="Garamond" w:hAnsi="Garamond"/>
          <w:b/>
          <w:sz w:val="22"/>
          <w:szCs w:val="22"/>
        </w:rPr>
      </w:pPr>
      <w:r w:rsidRPr="002C6D4C">
        <w:rPr>
          <w:rFonts w:ascii="Garamond" w:hAnsi="Garamond"/>
          <w:b/>
          <w:sz w:val="22"/>
          <w:szCs w:val="22"/>
        </w:rPr>
        <w:br w:type="page"/>
      </w:r>
    </w:p>
    <w:p w14:paraId="03DF311D" w14:textId="3249E980" w:rsidR="000D4CA6" w:rsidRDefault="000D4CA6" w:rsidP="004C6FF0">
      <w:pPr>
        <w:pStyle w:val="Prrafodelista"/>
        <w:numPr>
          <w:ilvl w:val="0"/>
          <w:numId w:val="8"/>
        </w:numPr>
        <w:tabs>
          <w:tab w:val="left" w:pos="993"/>
        </w:tabs>
        <w:suppressAutoHyphens/>
        <w:ind w:right="408"/>
        <w:rPr>
          <w:rFonts w:ascii="Garamond" w:hAnsi="Garamond"/>
          <w:b/>
          <w:sz w:val="28"/>
          <w:szCs w:val="28"/>
        </w:rPr>
      </w:pPr>
      <w:r w:rsidRPr="002C6D4C">
        <w:rPr>
          <w:rFonts w:ascii="Garamond" w:hAnsi="Garamond"/>
          <w:b/>
          <w:sz w:val="28"/>
          <w:szCs w:val="28"/>
        </w:rPr>
        <w:lastRenderedPageBreak/>
        <w:t xml:space="preserve">OTROS ANTECEDENTES </w:t>
      </w:r>
      <w:r w:rsidR="000463CD">
        <w:rPr>
          <w:rFonts w:ascii="Garamond" w:hAnsi="Garamond"/>
          <w:b/>
          <w:sz w:val="28"/>
          <w:szCs w:val="28"/>
        </w:rPr>
        <w:t>RELEVANTE</w:t>
      </w:r>
      <w:r w:rsidR="00557DDE">
        <w:rPr>
          <w:rFonts w:ascii="Garamond" w:hAnsi="Garamond"/>
          <w:b/>
          <w:sz w:val="28"/>
          <w:szCs w:val="28"/>
        </w:rPr>
        <w:t>S</w:t>
      </w:r>
    </w:p>
    <w:p w14:paraId="66718BC2" w14:textId="2BD11172" w:rsidR="000D4CA6" w:rsidRPr="00B04B68" w:rsidRDefault="00167B7D" w:rsidP="00B04B68">
      <w:pPr>
        <w:pStyle w:val="Prrafodelista"/>
        <w:numPr>
          <w:ilvl w:val="0"/>
          <w:numId w:val="7"/>
        </w:numPr>
        <w:tabs>
          <w:tab w:val="left" w:pos="993"/>
        </w:tabs>
        <w:suppressAutoHyphens/>
        <w:ind w:right="408"/>
        <w:jc w:val="both"/>
        <w:rPr>
          <w:rFonts w:ascii="Garamond" w:hAnsi="Garamond"/>
        </w:rPr>
      </w:pPr>
      <w:r w:rsidRPr="00B04B68">
        <w:rPr>
          <w:rFonts w:ascii="Garamond" w:hAnsi="Garamond"/>
        </w:rPr>
        <w:t xml:space="preserve">De </w:t>
      </w:r>
      <w:r w:rsidR="000463CD" w:rsidRPr="00B04B68">
        <w:rPr>
          <w:rFonts w:ascii="Garamond" w:hAnsi="Garamond"/>
        </w:rPr>
        <w:t xml:space="preserve">haber identificado a </w:t>
      </w:r>
      <w:r w:rsidRPr="00B04B68">
        <w:rPr>
          <w:rFonts w:ascii="Garamond" w:hAnsi="Garamond"/>
        </w:rPr>
        <w:t xml:space="preserve">un profesor de claustro del programa de Doctorado en </w:t>
      </w:r>
      <w:r w:rsidR="0008729F" w:rsidRPr="00B04B68">
        <w:rPr>
          <w:rFonts w:ascii="Garamond" w:hAnsi="Garamond"/>
        </w:rPr>
        <w:t>Derecho</w:t>
      </w:r>
      <w:r w:rsidR="000463CD" w:rsidRPr="00B04B68">
        <w:rPr>
          <w:rFonts w:ascii="Garamond" w:hAnsi="Garamond"/>
        </w:rPr>
        <w:t xml:space="preserve"> c</w:t>
      </w:r>
      <w:r w:rsidRPr="00B04B68">
        <w:rPr>
          <w:rFonts w:ascii="Garamond" w:hAnsi="Garamond"/>
        </w:rPr>
        <w:t>omo supervisor de tesis, menciónelo en este apartado, indicando el área y línea de investigación de interés.</w:t>
      </w:r>
    </w:p>
    <w:p w14:paraId="2E278D41" w14:textId="77777777" w:rsidR="000D4CA6" w:rsidRPr="002C6D4C" w:rsidRDefault="000D4CA6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3E62B8A0" w14:textId="77777777" w:rsidR="00AC3D4F" w:rsidRPr="002C6D4C" w:rsidRDefault="00AC3D4F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6C51ACF0" w14:textId="77777777" w:rsidR="00AC3D4F" w:rsidRPr="002C6D4C" w:rsidRDefault="00AC3D4F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146452B9" w14:textId="77777777" w:rsidR="00AC3D4F" w:rsidRPr="002C6D4C" w:rsidRDefault="00AC3D4F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67C64D75" w14:textId="77777777" w:rsidR="00AC3D4F" w:rsidRPr="002C6D4C" w:rsidRDefault="00AC3D4F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659BF5DA" w14:textId="77777777" w:rsidR="000D4CA6" w:rsidRPr="002C6D4C" w:rsidRDefault="000D4CA6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2B339D57" w14:textId="77777777" w:rsidR="000D4CA6" w:rsidRPr="002C6D4C" w:rsidRDefault="000D4CA6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7627D0B8" w14:textId="77777777" w:rsidR="000D4CA6" w:rsidRPr="002C6D4C" w:rsidRDefault="000D4CA6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707F12EF" w14:textId="77777777" w:rsidR="000D4CA6" w:rsidRPr="002C6D4C" w:rsidRDefault="000D4CA6" w:rsidP="003F27A7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="Garamond" w:hAnsi="Garamond"/>
          <w:b/>
          <w:sz w:val="22"/>
          <w:szCs w:val="22"/>
        </w:rPr>
      </w:pPr>
    </w:p>
    <w:p w14:paraId="54CA8CE3" w14:textId="77777777" w:rsidR="00BB39BC" w:rsidRDefault="00BB39BC" w:rsidP="00B04B68">
      <w:pPr>
        <w:rPr>
          <w:rFonts w:ascii="Garamond" w:hAnsi="Garamond" w:cs="Arial"/>
          <w:sz w:val="28"/>
          <w:szCs w:val="28"/>
        </w:rPr>
      </w:pPr>
    </w:p>
    <w:p w14:paraId="2BBFDC7E" w14:textId="77777777" w:rsidR="00B04B68" w:rsidRDefault="00B04B68" w:rsidP="00B04B68">
      <w:pPr>
        <w:rPr>
          <w:rFonts w:ascii="Garamond" w:hAnsi="Garamond" w:cs="Arial"/>
          <w:sz w:val="22"/>
          <w:szCs w:val="22"/>
        </w:rPr>
      </w:pPr>
    </w:p>
    <w:p w14:paraId="724D286A" w14:textId="3DE8A808" w:rsidR="00557DDE" w:rsidRPr="00557DDE" w:rsidRDefault="00557DDE" w:rsidP="00B846AF">
      <w:pPr>
        <w:spacing w:before="120" w:after="120"/>
        <w:jc w:val="both"/>
        <w:rPr>
          <w:rFonts w:ascii="Garamond" w:hAnsi="Garamond"/>
          <w:b/>
          <w:bCs/>
          <w:sz w:val="22"/>
          <w:szCs w:val="22"/>
        </w:rPr>
      </w:pPr>
      <w:r w:rsidRPr="00557DDE">
        <w:rPr>
          <w:rFonts w:ascii="Garamond" w:hAnsi="Garamond"/>
          <w:b/>
          <w:bCs/>
          <w:sz w:val="22"/>
          <w:szCs w:val="22"/>
        </w:rPr>
        <w:t>Declaraciones</w:t>
      </w:r>
      <w:r w:rsidR="00BB39BC">
        <w:rPr>
          <w:rFonts w:ascii="Garamond" w:hAnsi="Garamond"/>
          <w:b/>
          <w:bCs/>
          <w:sz w:val="22"/>
          <w:szCs w:val="22"/>
        </w:rPr>
        <w:t xml:space="preserve"> finales</w:t>
      </w:r>
      <w:r w:rsidRPr="00557DDE">
        <w:rPr>
          <w:rFonts w:ascii="Garamond" w:hAnsi="Garamond"/>
          <w:b/>
          <w:bCs/>
          <w:sz w:val="22"/>
          <w:szCs w:val="22"/>
        </w:rPr>
        <w:t>:</w:t>
      </w:r>
    </w:p>
    <w:p w14:paraId="7AC5B8BF" w14:textId="0886FD25" w:rsidR="00B846AF" w:rsidRPr="00557DDE" w:rsidRDefault="00557DDE" w:rsidP="00557DDE">
      <w:pPr>
        <w:pStyle w:val="Prrafodelista"/>
        <w:numPr>
          <w:ilvl w:val="0"/>
          <w:numId w:val="6"/>
        </w:numPr>
        <w:spacing w:before="120" w:after="120"/>
        <w:jc w:val="both"/>
        <w:rPr>
          <w:rFonts w:ascii="Garamond" w:hAnsi="Garamond"/>
        </w:rPr>
      </w:pPr>
      <w:r w:rsidRPr="00557DDE">
        <w:rPr>
          <w:rFonts w:ascii="Garamond" w:hAnsi="Garamond"/>
          <w:b/>
          <w:bCs/>
        </w:rPr>
        <w:t>Compromiso de veracidad</w:t>
      </w:r>
      <w:r>
        <w:rPr>
          <w:rFonts w:ascii="Garamond" w:hAnsi="Garamond"/>
        </w:rPr>
        <w:t>: D</w:t>
      </w:r>
      <w:r w:rsidRPr="00557DDE">
        <w:rPr>
          <w:rFonts w:ascii="Garamond" w:hAnsi="Garamond"/>
        </w:rPr>
        <w:t>eclaro que toda la información entregada en este formulario, como la documentación acompañada a la postulación, es completa y fidedigna.</w:t>
      </w:r>
    </w:p>
    <w:p w14:paraId="0E4D7352" w14:textId="2167280B" w:rsidR="00B846AF" w:rsidRPr="00557DDE" w:rsidRDefault="00557DDE" w:rsidP="00557DDE">
      <w:pPr>
        <w:pStyle w:val="Prrafodelista"/>
        <w:numPr>
          <w:ilvl w:val="0"/>
          <w:numId w:val="6"/>
        </w:numPr>
        <w:spacing w:before="120" w:after="120"/>
        <w:jc w:val="both"/>
        <w:rPr>
          <w:rFonts w:ascii="Garamond" w:hAnsi="Garamond"/>
        </w:rPr>
      </w:pPr>
      <w:r w:rsidRPr="00557DDE">
        <w:rPr>
          <w:rFonts w:ascii="Garamond" w:hAnsi="Garamond"/>
          <w:b/>
        </w:rPr>
        <w:t>Cláusula de protección de datos:</w:t>
      </w:r>
      <w:r>
        <w:rPr>
          <w:rFonts w:ascii="Garamond" w:hAnsi="Garamond"/>
        </w:rPr>
        <w:t xml:space="preserve"> </w:t>
      </w:r>
      <w:r w:rsidRPr="00557DDE">
        <w:rPr>
          <w:rFonts w:ascii="Garamond" w:hAnsi="Garamond"/>
        </w:rPr>
        <w:t xml:space="preserve">El responsable del tratamiento de los datos personales recabados en este formulario es la Universidad Autónoma de Chile, Programa de Doctorado en Derecho (contacto: doctoradoderecho@uautonoma.cl, Av. Pedro de Valdivia 425, Providencia, Santiago). Los datos se tratarán </w:t>
      </w:r>
      <w:r>
        <w:rPr>
          <w:rFonts w:ascii="Garamond" w:hAnsi="Garamond"/>
        </w:rPr>
        <w:t xml:space="preserve">para </w:t>
      </w:r>
      <w:r w:rsidR="00C80805">
        <w:rPr>
          <w:rFonts w:ascii="Garamond" w:hAnsi="Garamond"/>
        </w:rPr>
        <w:t>g</w:t>
      </w:r>
      <w:r w:rsidR="00C80805" w:rsidRPr="00C80805">
        <w:rPr>
          <w:rFonts w:ascii="Garamond" w:hAnsi="Garamond"/>
        </w:rPr>
        <w:t>estionar su postulación y, en su caso, la admisión al Programa</w:t>
      </w:r>
      <w:r w:rsidRPr="00557DDE">
        <w:rPr>
          <w:rFonts w:ascii="Garamond" w:hAnsi="Garamond"/>
        </w:rPr>
        <w:t xml:space="preserve">; </w:t>
      </w:r>
      <w:r w:rsidR="00C80805">
        <w:rPr>
          <w:rFonts w:ascii="Garamond" w:hAnsi="Garamond"/>
        </w:rPr>
        <w:t>r</w:t>
      </w:r>
      <w:r w:rsidR="00C80805" w:rsidRPr="00C80805">
        <w:rPr>
          <w:rFonts w:ascii="Garamond" w:hAnsi="Garamond"/>
        </w:rPr>
        <w:t>emitirle información académica y administrativa relacionada con el Programa</w:t>
      </w:r>
      <w:r w:rsidR="006B4690">
        <w:rPr>
          <w:rFonts w:ascii="Garamond" w:hAnsi="Garamond"/>
        </w:rPr>
        <w:t>; y c</w:t>
      </w:r>
      <w:r w:rsidR="006B4690" w:rsidRPr="006B4690">
        <w:rPr>
          <w:rFonts w:ascii="Garamond" w:hAnsi="Garamond"/>
        </w:rPr>
        <w:t>umplir obligaciones legales y reglamentarias aplicables a instituciones de educación superior</w:t>
      </w:r>
      <w:r w:rsidRPr="00557DDE">
        <w:rPr>
          <w:rFonts w:ascii="Garamond" w:hAnsi="Garamond"/>
        </w:rPr>
        <w:t xml:space="preserve">. </w:t>
      </w:r>
      <w:r w:rsidR="006B4690" w:rsidRPr="006B4690">
        <w:rPr>
          <w:rFonts w:ascii="Garamond" w:hAnsi="Garamond"/>
        </w:rPr>
        <w:t>Los datos se almacenarán mientras dure el proceso de admisión y, si procede su matrícula, durante la relación académica y los plazos de prescripción aplicables. Cuando la finalidad cese o usted retire su consentimiento, los datos serán suprimidos o anonimizados, salvo que exista una obligación legal de conservarlos</w:t>
      </w:r>
      <w:r w:rsidRPr="00557DDE">
        <w:rPr>
          <w:rFonts w:ascii="Garamond" w:hAnsi="Garamond"/>
        </w:rPr>
        <w:t>. Conforme a la Ley N° 19.628, usted puede ejercer en cualquier momento sus derechos de acceso, rectificación, supresión, oposición y portabilidad enviando una solicitud al correo indicado. La Universidad adopta las medidas técnicas y organizativas necesarias para proteger la confidencialidad e integridad de su información. Al enviar este formulario usted declara haber leído y comprendido esta cláusula y otorga su consentimiento expreso para el tratamiento de sus datos en los términos señalados.</w:t>
      </w:r>
      <w:r w:rsidR="00B846AF" w:rsidRPr="00557DDE">
        <w:rPr>
          <w:rFonts w:ascii="Garamond" w:hAnsi="Garamond"/>
        </w:rPr>
        <w:t xml:space="preserve"> </w:t>
      </w:r>
    </w:p>
    <w:p w14:paraId="297C632A" w14:textId="77777777" w:rsidR="002C6D4C" w:rsidRDefault="002C6D4C" w:rsidP="00B846AF">
      <w:pPr>
        <w:spacing w:before="120" w:after="120"/>
        <w:jc w:val="both"/>
        <w:rPr>
          <w:rFonts w:ascii="Garamond" w:hAnsi="Garamond"/>
          <w:sz w:val="22"/>
          <w:szCs w:val="22"/>
        </w:rPr>
      </w:pPr>
    </w:p>
    <w:p w14:paraId="42AA6A1C" w14:textId="77777777" w:rsidR="00BB39BC" w:rsidRDefault="00BB39BC" w:rsidP="00B846AF">
      <w:pPr>
        <w:spacing w:before="120" w:after="120"/>
        <w:jc w:val="both"/>
        <w:rPr>
          <w:rFonts w:ascii="Garamond" w:hAnsi="Garamond"/>
          <w:sz w:val="22"/>
          <w:szCs w:val="22"/>
        </w:rPr>
      </w:pPr>
    </w:p>
    <w:p w14:paraId="64000238" w14:textId="77777777" w:rsidR="00557DDE" w:rsidRDefault="00557DDE" w:rsidP="00B846AF">
      <w:pPr>
        <w:spacing w:before="120" w:after="120"/>
        <w:jc w:val="both"/>
        <w:rPr>
          <w:rFonts w:ascii="Garamond" w:hAnsi="Garamond"/>
          <w:sz w:val="22"/>
          <w:szCs w:val="22"/>
        </w:rPr>
      </w:pPr>
    </w:p>
    <w:p w14:paraId="692281C5" w14:textId="5986BB09" w:rsidR="00B846AF" w:rsidRPr="002C6D4C" w:rsidRDefault="00B846AF" w:rsidP="00B846AF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C6D4C">
        <w:rPr>
          <w:rFonts w:ascii="Garamond" w:hAnsi="Garamond"/>
          <w:sz w:val="22"/>
          <w:szCs w:val="22"/>
        </w:rPr>
        <w:t>FIRMA DEL</w:t>
      </w:r>
      <w:r w:rsidR="00557DDE">
        <w:rPr>
          <w:rFonts w:ascii="Garamond" w:hAnsi="Garamond"/>
          <w:sz w:val="22"/>
          <w:szCs w:val="22"/>
        </w:rPr>
        <w:t>/DE LA</w:t>
      </w:r>
      <w:r w:rsidRPr="002C6D4C">
        <w:rPr>
          <w:rFonts w:ascii="Garamond" w:hAnsi="Garamond"/>
          <w:sz w:val="22"/>
          <w:szCs w:val="22"/>
        </w:rPr>
        <w:t xml:space="preserve"> POSTULANTE: </w:t>
      </w:r>
      <w:r w:rsidR="00FF6694" w:rsidRPr="002C6D4C">
        <w:rPr>
          <w:rFonts w:ascii="Garamond" w:hAnsi="Garamond"/>
          <w:sz w:val="22"/>
          <w:szCs w:val="22"/>
        </w:rPr>
        <w:t>____________________________</w:t>
      </w:r>
    </w:p>
    <w:p w14:paraId="554599EA" w14:textId="4DD85793" w:rsidR="00B846AF" w:rsidRPr="002C6D4C" w:rsidRDefault="00B846AF" w:rsidP="00C6009E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C6D4C">
        <w:rPr>
          <w:rFonts w:ascii="Garamond" w:hAnsi="Garamond"/>
          <w:sz w:val="22"/>
          <w:szCs w:val="22"/>
        </w:rPr>
        <w:t xml:space="preserve">Lugar y Fecha: </w:t>
      </w:r>
    </w:p>
    <w:p w14:paraId="64333826" w14:textId="77777777" w:rsidR="00045129" w:rsidRPr="002C6D4C" w:rsidRDefault="00045129" w:rsidP="00C6009E">
      <w:pPr>
        <w:spacing w:before="120" w:after="120"/>
        <w:jc w:val="both"/>
        <w:rPr>
          <w:rFonts w:ascii="Garamond" w:hAnsi="Garamond"/>
          <w:sz w:val="22"/>
          <w:szCs w:val="22"/>
        </w:rPr>
      </w:pPr>
    </w:p>
    <w:p w14:paraId="63FCB5E2" w14:textId="5C4AB960" w:rsidR="008B6C9D" w:rsidRPr="002C6D4C" w:rsidRDefault="00045129" w:rsidP="00C6009E">
      <w:pPr>
        <w:spacing w:before="120" w:after="120"/>
        <w:jc w:val="both"/>
        <w:rPr>
          <w:rFonts w:ascii="Garamond" w:hAnsi="Garamond"/>
          <w:b/>
          <w:bCs/>
          <w:sz w:val="28"/>
          <w:szCs w:val="28"/>
        </w:rPr>
      </w:pPr>
      <w:r w:rsidRPr="002C6D4C">
        <w:rPr>
          <w:rFonts w:ascii="Garamond" w:hAnsi="Garamond"/>
          <w:b/>
          <w:bCs/>
          <w:sz w:val="28"/>
          <w:szCs w:val="28"/>
        </w:rPr>
        <w:t>Enviar a:</w:t>
      </w:r>
      <w:r w:rsidR="002E7ED1" w:rsidRPr="002C6D4C">
        <w:rPr>
          <w:rFonts w:ascii="Garamond" w:hAnsi="Garamond"/>
          <w:b/>
          <w:bCs/>
          <w:sz w:val="28"/>
          <w:szCs w:val="28"/>
        </w:rPr>
        <w:t xml:space="preserve"> </w:t>
      </w:r>
      <w:hyperlink r:id="rId8" w:history="1">
        <w:r w:rsidR="002C6D4C" w:rsidRPr="00EB7D71">
          <w:rPr>
            <w:rStyle w:val="Hipervnculo"/>
            <w:rFonts w:ascii="Garamond" w:hAnsi="Garamond"/>
            <w:sz w:val="28"/>
            <w:szCs w:val="28"/>
          </w:rPr>
          <w:t>doctoradoderecho</w:t>
        </w:r>
        <w:r w:rsidR="002C6D4C" w:rsidRPr="00EB7D71">
          <w:rPr>
            <w:rStyle w:val="Hipervnculo"/>
            <w:rFonts w:ascii="Garamond" w:hAnsi="Garamond" w:cstheme="minorHAnsi"/>
            <w:sz w:val="28"/>
            <w:szCs w:val="28"/>
          </w:rPr>
          <w:t>@</w:t>
        </w:r>
        <w:r w:rsidR="002C6D4C" w:rsidRPr="00EB7D71">
          <w:rPr>
            <w:rStyle w:val="Hipervnculo"/>
            <w:rFonts w:ascii="Garamond" w:hAnsi="Garamond"/>
            <w:sz w:val="28"/>
            <w:szCs w:val="28"/>
          </w:rPr>
          <w:t>uautonoma.cl</w:t>
        </w:r>
      </w:hyperlink>
      <w:r w:rsidR="00FA7CFB" w:rsidRPr="002C6D4C">
        <w:rPr>
          <w:rFonts w:ascii="Garamond" w:hAnsi="Garamond"/>
          <w:sz w:val="28"/>
          <w:szCs w:val="28"/>
        </w:rPr>
        <w:t xml:space="preserve"> </w:t>
      </w:r>
    </w:p>
    <w:p w14:paraId="0A866F8F" w14:textId="5080ECAC" w:rsidR="008B6C9D" w:rsidRPr="002C6D4C" w:rsidRDefault="00FA7CFB" w:rsidP="00C6009E">
      <w:pPr>
        <w:spacing w:before="120" w:after="120"/>
        <w:jc w:val="both"/>
        <w:rPr>
          <w:rFonts w:ascii="Garamond" w:hAnsi="Garamond" w:cs="Arial"/>
          <w:sz w:val="28"/>
          <w:szCs w:val="28"/>
        </w:rPr>
      </w:pPr>
      <w:r w:rsidRPr="002C6D4C">
        <w:rPr>
          <w:rFonts w:ascii="Garamond" w:hAnsi="Garamond"/>
          <w:b/>
          <w:bCs/>
          <w:sz w:val="28"/>
          <w:szCs w:val="28"/>
        </w:rPr>
        <w:t>CC:</w:t>
      </w:r>
      <w:r w:rsidRPr="002C6D4C">
        <w:rPr>
          <w:rFonts w:ascii="Garamond" w:hAnsi="Garamond"/>
          <w:sz w:val="28"/>
          <w:szCs w:val="28"/>
        </w:rPr>
        <w:t xml:space="preserve"> </w:t>
      </w:r>
      <w:hyperlink r:id="rId9" w:history="1">
        <w:r w:rsidR="002C6D4C" w:rsidRPr="00EB7D71">
          <w:rPr>
            <w:rStyle w:val="Hipervnculo"/>
            <w:rFonts w:ascii="Garamond" w:hAnsi="Garamond"/>
            <w:sz w:val="28"/>
            <w:szCs w:val="28"/>
          </w:rPr>
          <w:t>francisco.bedecarratz@uautonoma.cl</w:t>
        </w:r>
      </w:hyperlink>
      <w:r w:rsidR="002C6D4C">
        <w:rPr>
          <w:rFonts w:ascii="Garamond" w:hAnsi="Garamond"/>
          <w:sz w:val="28"/>
          <w:szCs w:val="28"/>
        </w:rPr>
        <w:t xml:space="preserve">; </w:t>
      </w:r>
      <w:hyperlink r:id="rId10" w:history="1">
        <w:r w:rsidR="002C6D4C" w:rsidRPr="00EB7D71">
          <w:rPr>
            <w:rStyle w:val="Hipervnculo"/>
            <w:rFonts w:ascii="Garamond" w:hAnsi="Garamond"/>
            <w:sz w:val="28"/>
            <w:szCs w:val="28"/>
          </w:rPr>
          <w:t>pilar.suazo</w:t>
        </w:r>
        <w:r w:rsidR="002C6D4C" w:rsidRPr="00EB7D71">
          <w:rPr>
            <w:rStyle w:val="Hipervnculo"/>
            <w:rFonts w:ascii="Garamond" w:hAnsi="Garamond" w:cstheme="minorHAnsi"/>
            <w:sz w:val="28"/>
            <w:szCs w:val="28"/>
          </w:rPr>
          <w:t>@</w:t>
        </w:r>
        <w:r w:rsidR="002C6D4C" w:rsidRPr="00EB7D71">
          <w:rPr>
            <w:rStyle w:val="Hipervnculo"/>
            <w:rFonts w:ascii="Garamond" w:hAnsi="Garamond"/>
            <w:sz w:val="28"/>
            <w:szCs w:val="28"/>
          </w:rPr>
          <w:t>uautonoma.cl</w:t>
        </w:r>
      </w:hyperlink>
      <w:r w:rsidRPr="002C6D4C">
        <w:rPr>
          <w:rFonts w:ascii="Garamond" w:hAnsi="Garamond"/>
          <w:sz w:val="28"/>
          <w:szCs w:val="28"/>
        </w:rPr>
        <w:t xml:space="preserve"> </w:t>
      </w:r>
    </w:p>
    <w:sectPr w:rsidR="008B6C9D" w:rsidRPr="002C6D4C" w:rsidSect="00172307">
      <w:headerReference w:type="default" r:id="rId11"/>
      <w:footerReference w:type="default" r:id="rId12"/>
      <w:pgSz w:w="12240" w:h="15840"/>
      <w:pgMar w:top="214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2BE9E" w14:textId="77777777" w:rsidR="008C093E" w:rsidRDefault="008C093E">
      <w:r>
        <w:separator/>
      </w:r>
    </w:p>
  </w:endnote>
  <w:endnote w:type="continuationSeparator" w:id="0">
    <w:p w14:paraId="5A991D51" w14:textId="77777777" w:rsidR="008C093E" w:rsidRDefault="008C0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F2E2D" w14:textId="742291C5" w:rsidR="008852F9" w:rsidRPr="002C6D4C" w:rsidRDefault="00DE531A">
    <w:pPr>
      <w:pStyle w:val="Ttulo4"/>
      <w:ind w:left="0"/>
      <w:rPr>
        <w:rFonts w:ascii="Garamond" w:hAnsi="Garamond"/>
        <w:sz w:val="16"/>
      </w:rPr>
    </w:pPr>
    <w:r w:rsidRPr="002C6D4C">
      <w:rPr>
        <w:rFonts w:ascii="Garamond" w:hAnsi="Garamond"/>
        <w:sz w:val="16"/>
      </w:rPr>
      <w:t xml:space="preserve">Programa </w:t>
    </w:r>
    <w:r w:rsidR="00EB53B8" w:rsidRPr="002C6D4C">
      <w:rPr>
        <w:rFonts w:ascii="Garamond" w:hAnsi="Garamond"/>
        <w:sz w:val="16"/>
      </w:rPr>
      <w:t xml:space="preserve">de Doctorado en </w:t>
    </w:r>
    <w:r w:rsidR="0008729F" w:rsidRPr="002C6D4C">
      <w:rPr>
        <w:rFonts w:ascii="Garamond" w:hAnsi="Garamond"/>
        <w:sz w:val="16"/>
      </w:rPr>
      <w:t>Derecho</w:t>
    </w:r>
  </w:p>
  <w:p w14:paraId="24CB6544" w14:textId="77777777" w:rsidR="008852F9" w:rsidRPr="002C6D4C" w:rsidRDefault="00EB53B8">
    <w:pPr>
      <w:pStyle w:val="Piedepgina"/>
      <w:jc w:val="center"/>
      <w:rPr>
        <w:rFonts w:ascii="Garamond" w:hAnsi="Garamond"/>
        <w:sz w:val="18"/>
      </w:rPr>
    </w:pPr>
    <w:r w:rsidRPr="002C6D4C">
      <w:rPr>
        <w:rFonts w:ascii="Garamond" w:hAnsi="Garamond"/>
        <w:b/>
        <w:sz w:val="16"/>
      </w:rPr>
      <w:t>Universidad Autónoma de Chile</w:t>
    </w:r>
    <w:r w:rsidR="00DE531A" w:rsidRPr="002C6D4C">
      <w:rPr>
        <w:rFonts w:ascii="Garamond" w:hAnsi="Garamond"/>
        <w:b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05B62" w14:textId="77777777" w:rsidR="008C093E" w:rsidRDefault="008C093E">
      <w:r>
        <w:separator/>
      </w:r>
    </w:p>
  </w:footnote>
  <w:footnote w:type="continuationSeparator" w:id="0">
    <w:p w14:paraId="05667836" w14:textId="77777777" w:rsidR="008C093E" w:rsidRDefault="008C09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A825E" w14:textId="239C3D4B" w:rsidR="00E2698F" w:rsidRPr="00E2698F" w:rsidRDefault="00544ECF" w:rsidP="000463CD">
    <w:pPr>
      <w:pStyle w:val="Encabezado"/>
      <w:rPr>
        <w:sz w:val="16"/>
        <w:szCs w:val="16"/>
      </w:rPr>
    </w:pPr>
    <w:r w:rsidRPr="00544ECF">
      <w:rPr>
        <w:rFonts w:ascii="Arial" w:hAnsi="Arial" w:cs="Arial"/>
        <w:b/>
        <w:bCs/>
        <w:i/>
        <w:iCs/>
        <w:noProof/>
        <w:sz w:val="16"/>
        <w:szCs w:val="16"/>
        <w:lang w:val="es-CL"/>
      </w:rPr>
      <w:drawing>
        <wp:anchor distT="0" distB="0" distL="114300" distR="114300" simplePos="0" relativeHeight="251660288" behindDoc="1" locked="0" layoutInCell="1" allowOverlap="1" wp14:anchorId="62C341E9" wp14:editId="068824B5">
          <wp:simplePos x="0" y="0"/>
          <wp:positionH relativeFrom="margin">
            <wp:align>right</wp:align>
          </wp:positionH>
          <wp:positionV relativeFrom="paragraph">
            <wp:posOffset>-97790</wp:posOffset>
          </wp:positionV>
          <wp:extent cx="1332539" cy="723900"/>
          <wp:effectExtent l="0" t="0" r="1270" b="0"/>
          <wp:wrapNone/>
          <wp:docPr id="109796073" name="Imagen 2" descr="Imagen que contiene Text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796073" name="Imagen 2" descr="Imagen que contiene Text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2539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63CD" w:rsidRPr="00A76111">
      <w:rPr>
        <w:rFonts w:ascii="Garamond" w:hAnsi="Garamond"/>
        <w:noProof/>
        <w:lang w:val="es-CL" w:eastAsia="es-CL"/>
      </w:rPr>
      <w:drawing>
        <wp:anchor distT="0" distB="0" distL="114300" distR="114300" simplePos="0" relativeHeight="251659264" behindDoc="1" locked="0" layoutInCell="1" allowOverlap="1" wp14:anchorId="4C293A5B" wp14:editId="0142C4DC">
          <wp:simplePos x="0" y="0"/>
          <wp:positionH relativeFrom="margin">
            <wp:align>left</wp:align>
          </wp:positionH>
          <wp:positionV relativeFrom="paragraph">
            <wp:posOffset>-116840</wp:posOffset>
          </wp:positionV>
          <wp:extent cx="1985486" cy="714375"/>
          <wp:effectExtent l="0" t="0" r="0" b="0"/>
          <wp:wrapNone/>
          <wp:docPr id="751319481" name="Imagen 1" descr="Imagen que contiene objeto, reloj, foto, firmar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3910412" name="Imagen 1" descr="Imagen que contiene objeto, reloj, foto, firmar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1487" cy="7165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C47BDB" w14:textId="2928F719" w:rsidR="00544ECF" w:rsidRPr="00544ECF" w:rsidRDefault="00544ECF" w:rsidP="00544ECF">
    <w:pPr>
      <w:pStyle w:val="Encabezado"/>
      <w:rPr>
        <w:rFonts w:ascii="Arial" w:hAnsi="Arial" w:cs="Arial"/>
        <w:b/>
        <w:bCs/>
        <w:i/>
        <w:iCs/>
        <w:sz w:val="16"/>
        <w:szCs w:val="16"/>
        <w:lang w:val="es-CL"/>
      </w:rPr>
    </w:pPr>
  </w:p>
  <w:p w14:paraId="4F28123C" w14:textId="78A079F0" w:rsidR="008852F9" w:rsidRPr="00E2698F" w:rsidRDefault="008852F9" w:rsidP="000463CD">
    <w:pPr>
      <w:pStyle w:val="Encabezado"/>
      <w:rPr>
        <w:rFonts w:ascii="Arial" w:hAnsi="Arial" w:cs="Arial"/>
        <w:b/>
        <w:bCs/>
        <w:i/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C44FC"/>
    <w:multiLevelType w:val="singleLevel"/>
    <w:tmpl w:val="BE2E855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" w15:restartNumberingAfterBreak="0">
    <w:nsid w:val="158C4327"/>
    <w:multiLevelType w:val="hybridMultilevel"/>
    <w:tmpl w:val="5E9E3482"/>
    <w:lvl w:ilvl="0" w:tplc="D346CF54">
      <w:start w:val="1"/>
      <w:numFmt w:val="upperRoman"/>
      <w:lvlText w:val="%1."/>
      <w:lvlJc w:val="left"/>
      <w:pPr>
        <w:ind w:left="720" w:hanging="72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8069D"/>
    <w:multiLevelType w:val="hybridMultilevel"/>
    <w:tmpl w:val="52CCB59A"/>
    <w:lvl w:ilvl="0" w:tplc="A25C20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8D626D"/>
    <w:multiLevelType w:val="hybridMultilevel"/>
    <w:tmpl w:val="773253D4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5" w15:restartNumberingAfterBreak="0">
    <w:nsid w:val="5E727BC4"/>
    <w:multiLevelType w:val="hybridMultilevel"/>
    <w:tmpl w:val="2E8E621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656B48"/>
    <w:multiLevelType w:val="multilevel"/>
    <w:tmpl w:val="13A885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D311701"/>
    <w:multiLevelType w:val="hybridMultilevel"/>
    <w:tmpl w:val="40E270F6"/>
    <w:lvl w:ilvl="0" w:tplc="D05CF47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087334">
    <w:abstractNumId w:val="4"/>
  </w:num>
  <w:num w:numId="2" w16cid:durableId="103430041">
    <w:abstractNumId w:val="0"/>
  </w:num>
  <w:num w:numId="3" w16cid:durableId="2121603579">
    <w:abstractNumId w:val="1"/>
  </w:num>
  <w:num w:numId="4" w16cid:durableId="1390810906">
    <w:abstractNumId w:val="6"/>
  </w:num>
  <w:num w:numId="5" w16cid:durableId="719135873">
    <w:abstractNumId w:val="2"/>
  </w:num>
  <w:num w:numId="6" w16cid:durableId="1119256297">
    <w:abstractNumId w:val="5"/>
  </w:num>
  <w:num w:numId="7" w16cid:durableId="1197699194">
    <w:abstractNumId w:val="3"/>
  </w:num>
  <w:num w:numId="8" w16cid:durableId="128058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zUwMjUysjS2NDVQ0lEKTi0uzszPAykwqgUAWWBY1ywAAAA="/>
  </w:docVars>
  <w:rsids>
    <w:rsidRoot w:val="00EB53B8"/>
    <w:rsid w:val="00001F2D"/>
    <w:rsid w:val="000045EE"/>
    <w:rsid w:val="0004098C"/>
    <w:rsid w:val="000447D6"/>
    <w:rsid w:val="00045129"/>
    <w:rsid w:val="000463CD"/>
    <w:rsid w:val="000525D2"/>
    <w:rsid w:val="000611C4"/>
    <w:rsid w:val="00075AE3"/>
    <w:rsid w:val="0008729F"/>
    <w:rsid w:val="000A3F93"/>
    <w:rsid w:val="000B0882"/>
    <w:rsid w:val="000B7257"/>
    <w:rsid w:val="000D4CA6"/>
    <w:rsid w:val="000E338E"/>
    <w:rsid w:val="000E350B"/>
    <w:rsid w:val="00112154"/>
    <w:rsid w:val="00131973"/>
    <w:rsid w:val="0013448A"/>
    <w:rsid w:val="00143AC6"/>
    <w:rsid w:val="00167B7D"/>
    <w:rsid w:val="00172307"/>
    <w:rsid w:val="001977B1"/>
    <w:rsid w:val="001A0759"/>
    <w:rsid w:val="001B33EE"/>
    <w:rsid w:val="001D4352"/>
    <w:rsid w:val="001E1AFD"/>
    <w:rsid w:val="001E5538"/>
    <w:rsid w:val="0020123B"/>
    <w:rsid w:val="0020213F"/>
    <w:rsid w:val="00204C8E"/>
    <w:rsid w:val="002212E6"/>
    <w:rsid w:val="00237E6A"/>
    <w:rsid w:val="00247F05"/>
    <w:rsid w:val="00262A9B"/>
    <w:rsid w:val="002748BD"/>
    <w:rsid w:val="002953E4"/>
    <w:rsid w:val="002B50CC"/>
    <w:rsid w:val="002C6D4C"/>
    <w:rsid w:val="002D0AC2"/>
    <w:rsid w:val="002D1974"/>
    <w:rsid w:val="002E7ED1"/>
    <w:rsid w:val="003257F0"/>
    <w:rsid w:val="00335D28"/>
    <w:rsid w:val="003474C8"/>
    <w:rsid w:val="00360DC6"/>
    <w:rsid w:val="00375DB4"/>
    <w:rsid w:val="003F27A7"/>
    <w:rsid w:val="00404C28"/>
    <w:rsid w:val="00423B8A"/>
    <w:rsid w:val="00473BF1"/>
    <w:rsid w:val="004758DE"/>
    <w:rsid w:val="00483AC8"/>
    <w:rsid w:val="004C108D"/>
    <w:rsid w:val="004C147B"/>
    <w:rsid w:val="004C6FF0"/>
    <w:rsid w:val="004E2DE7"/>
    <w:rsid w:val="0050016A"/>
    <w:rsid w:val="00524FCE"/>
    <w:rsid w:val="00544ECF"/>
    <w:rsid w:val="00557DDE"/>
    <w:rsid w:val="0058452B"/>
    <w:rsid w:val="005E172A"/>
    <w:rsid w:val="005E3E54"/>
    <w:rsid w:val="006055D9"/>
    <w:rsid w:val="00613921"/>
    <w:rsid w:val="00631AB7"/>
    <w:rsid w:val="00654E01"/>
    <w:rsid w:val="006672A1"/>
    <w:rsid w:val="0067011D"/>
    <w:rsid w:val="00696009"/>
    <w:rsid w:val="006B4690"/>
    <w:rsid w:val="006B6B91"/>
    <w:rsid w:val="006D2A15"/>
    <w:rsid w:val="00753D21"/>
    <w:rsid w:val="0076639B"/>
    <w:rsid w:val="007B2CFB"/>
    <w:rsid w:val="007B5617"/>
    <w:rsid w:val="007C596B"/>
    <w:rsid w:val="007E00AE"/>
    <w:rsid w:val="007E5C30"/>
    <w:rsid w:val="00807325"/>
    <w:rsid w:val="00835B5E"/>
    <w:rsid w:val="0085291B"/>
    <w:rsid w:val="00857266"/>
    <w:rsid w:val="00863310"/>
    <w:rsid w:val="008852F9"/>
    <w:rsid w:val="00887942"/>
    <w:rsid w:val="00890F03"/>
    <w:rsid w:val="008B6C9D"/>
    <w:rsid w:val="008C093E"/>
    <w:rsid w:val="008D17F6"/>
    <w:rsid w:val="008F27C9"/>
    <w:rsid w:val="008F2B2D"/>
    <w:rsid w:val="00906E5F"/>
    <w:rsid w:val="009107C4"/>
    <w:rsid w:val="009111E0"/>
    <w:rsid w:val="00953D21"/>
    <w:rsid w:val="009A1C11"/>
    <w:rsid w:val="009C4AE4"/>
    <w:rsid w:val="009D33F2"/>
    <w:rsid w:val="009D4BC1"/>
    <w:rsid w:val="009E2526"/>
    <w:rsid w:val="009E660D"/>
    <w:rsid w:val="009F53FB"/>
    <w:rsid w:val="00A20CAE"/>
    <w:rsid w:val="00A36F66"/>
    <w:rsid w:val="00A4302D"/>
    <w:rsid w:val="00AA13A6"/>
    <w:rsid w:val="00AA7B36"/>
    <w:rsid w:val="00AC1952"/>
    <w:rsid w:val="00AC3D4F"/>
    <w:rsid w:val="00AF6D22"/>
    <w:rsid w:val="00AF6D7C"/>
    <w:rsid w:val="00B04B68"/>
    <w:rsid w:val="00B51A10"/>
    <w:rsid w:val="00B81A45"/>
    <w:rsid w:val="00B846AF"/>
    <w:rsid w:val="00B93D85"/>
    <w:rsid w:val="00BB39BC"/>
    <w:rsid w:val="00BC4264"/>
    <w:rsid w:val="00BF5C34"/>
    <w:rsid w:val="00C0178C"/>
    <w:rsid w:val="00C0575F"/>
    <w:rsid w:val="00C106A1"/>
    <w:rsid w:val="00C50DE9"/>
    <w:rsid w:val="00C6009E"/>
    <w:rsid w:val="00C64525"/>
    <w:rsid w:val="00C746A5"/>
    <w:rsid w:val="00C80805"/>
    <w:rsid w:val="00CA1B49"/>
    <w:rsid w:val="00CD09C0"/>
    <w:rsid w:val="00CD75AE"/>
    <w:rsid w:val="00CE0C7B"/>
    <w:rsid w:val="00D10265"/>
    <w:rsid w:val="00D25244"/>
    <w:rsid w:val="00D254E1"/>
    <w:rsid w:val="00D53072"/>
    <w:rsid w:val="00D65E6A"/>
    <w:rsid w:val="00D65F5E"/>
    <w:rsid w:val="00D7619F"/>
    <w:rsid w:val="00D80678"/>
    <w:rsid w:val="00D8383D"/>
    <w:rsid w:val="00DE531A"/>
    <w:rsid w:val="00E2698F"/>
    <w:rsid w:val="00E504CF"/>
    <w:rsid w:val="00EA19FE"/>
    <w:rsid w:val="00EA510D"/>
    <w:rsid w:val="00EB53B8"/>
    <w:rsid w:val="00ED5E56"/>
    <w:rsid w:val="00F0710F"/>
    <w:rsid w:val="00F23A81"/>
    <w:rsid w:val="00F42F35"/>
    <w:rsid w:val="00F916B9"/>
    <w:rsid w:val="00FA7CFB"/>
    <w:rsid w:val="00FD4264"/>
    <w:rsid w:val="00FD556D"/>
    <w:rsid w:val="00FE6C98"/>
    <w:rsid w:val="00FF3D05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3CAFA"/>
  <w15:docId w15:val="{DAD89841-EA84-4A3D-8317-E1FC2720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Ttulo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Ttulo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Ttulo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semiHidden/>
    <w:rsid w:val="008852F9"/>
    <w:pPr>
      <w:jc w:val="center"/>
    </w:pPr>
    <w:rPr>
      <w:b/>
    </w:rPr>
  </w:style>
  <w:style w:type="paragraph" w:styleId="Textoindependiente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Encabezado">
    <w:name w:val="header"/>
    <w:basedOn w:val="Normal"/>
    <w:link w:val="EncabezadoCar"/>
    <w:uiPriority w:val="99"/>
    <w:rsid w:val="008852F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Textoindependiente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ipervnculo">
    <w:name w:val="Hyperlink"/>
    <w:basedOn w:val="Fuentedeprrafopredeter"/>
    <w:semiHidden/>
    <w:rsid w:val="008852F9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rsid w:val="008852F9"/>
    <w:rPr>
      <w:color w:val="800080"/>
      <w:u w:val="single"/>
    </w:rPr>
  </w:style>
  <w:style w:type="paragraph" w:styleId="Textonotapie">
    <w:name w:val="footnote text"/>
    <w:basedOn w:val="Normal"/>
    <w:semiHidden/>
    <w:rsid w:val="008852F9"/>
    <w:rPr>
      <w:sz w:val="20"/>
      <w:szCs w:val="20"/>
    </w:rPr>
  </w:style>
  <w:style w:type="character" w:styleId="Refdenotaalpie">
    <w:name w:val="footnote reference"/>
    <w:basedOn w:val="Fuentedeprrafopredeter"/>
    <w:semiHidden/>
    <w:rsid w:val="008852F9"/>
    <w:rPr>
      <w:vertAlign w:val="superscript"/>
    </w:rPr>
  </w:style>
  <w:style w:type="character" w:customStyle="1" w:styleId="Ttulo5Car">
    <w:name w:val="Título 5 Car"/>
    <w:basedOn w:val="Fuentedeprrafopredeter"/>
    <w:link w:val="Ttulo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Fuentedeprrafopredeter"/>
    <w:rsid w:val="00335D28"/>
  </w:style>
  <w:style w:type="character" w:customStyle="1" w:styleId="EncabezadoCar">
    <w:name w:val="Encabezado Car"/>
    <w:basedOn w:val="Fuentedeprrafopredeter"/>
    <w:link w:val="Encabezado"/>
    <w:uiPriority w:val="99"/>
    <w:rsid w:val="00E2698F"/>
    <w:rPr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9E660D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215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154"/>
    <w:rPr>
      <w:rFonts w:ascii="Segoe UI" w:hAnsi="Segoe UI" w:cs="Segoe UI"/>
      <w:sz w:val="18"/>
      <w:szCs w:val="18"/>
    </w:rPr>
  </w:style>
  <w:style w:type="paragraph" w:styleId="Prrafodelista">
    <w:name w:val="List Paragraph"/>
    <w:aliases w:val="Bajada gráficos,infografías e imágenes"/>
    <w:basedOn w:val="Normal"/>
    <w:link w:val="PrrafodelistaCar"/>
    <w:uiPriority w:val="34"/>
    <w:qFormat/>
    <w:rsid w:val="002D0A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character" w:customStyle="1" w:styleId="PrrafodelistaCar">
    <w:name w:val="Párrafo de lista Car"/>
    <w:aliases w:val="Bajada gráficos Car,infografías e imágenes Car"/>
    <w:link w:val="Prrafodelista"/>
    <w:uiPriority w:val="34"/>
    <w:qFormat/>
    <w:locked/>
    <w:rsid w:val="002D0AC2"/>
    <w:rPr>
      <w:rFonts w:asciiTheme="minorHAnsi" w:eastAsiaTheme="minorHAnsi" w:hAnsiTheme="minorHAnsi" w:cstheme="minorBidi"/>
      <w:sz w:val="22"/>
      <w:szCs w:val="22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67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toradoderecho@uautonoma.c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ilar.suazo@uautonoma.c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rancisco.bedecarratz@uautonoma.c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327E5-8C0A-469D-AEAC-5DB2BBE27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1015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Francisco Javier Bedecarratz Scholz</cp:lastModifiedBy>
  <cp:revision>7</cp:revision>
  <cp:lastPrinted>2008-03-27T16:07:00Z</cp:lastPrinted>
  <dcterms:created xsi:type="dcterms:W3CDTF">2026-06-24T20:24:00Z</dcterms:created>
  <dcterms:modified xsi:type="dcterms:W3CDTF">2026-06-24T21:27:00Z</dcterms:modified>
</cp:coreProperties>
</file>